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392C" w:rsidRDefault="006B5D43" w:rsidP="00F62250">
      <w:pPr>
        <w:pStyle w:val="Standard"/>
        <w:jc w:val="center"/>
        <w:rPr>
          <w:b/>
          <w:sz w:val="28"/>
          <w:szCs w:val="28"/>
        </w:rPr>
      </w:pPr>
      <w:r>
        <w:rPr>
          <w:b/>
          <w:sz w:val="28"/>
          <w:szCs w:val="28"/>
        </w:rPr>
        <w:t>CS 203 HW #7 — Online Book Store</w:t>
      </w:r>
      <w:r>
        <w:rPr>
          <w:b/>
          <w:sz w:val="28"/>
          <w:szCs w:val="28"/>
        </w:rPr>
        <w:br/>
      </w:r>
    </w:p>
    <w:p w:rsidR="00F6392C" w:rsidRDefault="006B5D43" w:rsidP="00F62250">
      <w:pPr>
        <w:pStyle w:val="Standard"/>
        <w:ind w:left="1440" w:hanging="1440"/>
        <w:jc w:val="both"/>
      </w:pPr>
      <w:r>
        <w:rPr>
          <w:b/>
        </w:rPr>
        <w:t>Due Date:</w:t>
      </w:r>
      <w:r>
        <w:rPr>
          <w:b/>
        </w:rPr>
        <w:tab/>
      </w:r>
      <w:r w:rsidR="00126B3C">
        <w:t>Wednesday</w:t>
      </w:r>
      <w:r w:rsidR="005E4570">
        <w:t xml:space="preserve">, March </w:t>
      </w:r>
      <w:r w:rsidR="00126B3C">
        <w:t>20</w:t>
      </w:r>
      <w:r w:rsidR="007F13D5" w:rsidRPr="007F13D5">
        <w:rPr>
          <w:vertAlign w:val="superscript"/>
        </w:rPr>
        <w:t>th</w:t>
      </w:r>
      <w:r w:rsidR="007F13D5">
        <w:t xml:space="preserve"> </w:t>
      </w:r>
      <w:r w:rsidR="00316884">
        <w:t>11:00pm</w:t>
      </w:r>
    </w:p>
    <w:p w:rsidR="00F62250" w:rsidRDefault="00F62250" w:rsidP="00F62250">
      <w:pPr>
        <w:pStyle w:val="Standard"/>
        <w:ind w:left="1440" w:hanging="1440"/>
        <w:jc w:val="both"/>
      </w:pPr>
    </w:p>
    <w:p w:rsidR="00F62250" w:rsidRDefault="009B5631" w:rsidP="00126B3C">
      <w:pPr>
        <w:pStyle w:val="Standard"/>
      </w:pPr>
      <w:r w:rsidRPr="00F62250">
        <w:t>In this assignment, y</w:t>
      </w:r>
      <w:r w:rsidR="007C60F3" w:rsidRPr="00F62250">
        <w:t>ou will implement</w:t>
      </w:r>
      <w:r w:rsidR="00AB2CE5" w:rsidRPr="00F62250">
        <w:t xml:space="preserve"> </w:t>
      </w:r>
      <w:r w:rsidR="00126B3C">
        <w:t xml:space="preserve">a </w:t>
      </w:r>
      <w:r w:rsidR="00160E7B">
        <w:t>few</w:t>
      </w:r>
      <w:r w:rsidR="00AB2CE5" w:rsidRPr="00F62250">
        <w:t xml:space="preserve"> classes needed for</w:t>
      </w:r>
      <w:r w:rsidR="007C60F3" w:rsidRPr="00F62250">
        <w:t xml:space="preserve"> an online </w:t>
      </w:r>
      <w:r w:rsidR="007C60F3" w:rsidRPr="00275B75">
        <w:rPr>
          <w:noProof/>
        </w:rPr>
        <w:t>bookstore</w:t>
      </w:r>
      <w:r w:rsidR="00AB2CE5" w:rsidRPr="00F62250">
        <w:t xml:space="preserve"> software system</w:t>
      </w:r>
      <w:r w:rsidR="007C60F3" w:rsidRPr="00F62250">
        <w:t xml:space="preserve">. </w:t>
      </w:r>
    </w:p>
    <w:p w:rsidR="00F6392C" w:rsidRDefault="00AB2CE5" w:rsidP="00126B3C">
      <w:pPr>
        <w:pStyle w:val="Standard"/>
      </w:pPr>
      <w:r>
        <w:t xml:space="preserve"> </w:t>
      </w:r>
    </w:p>
    <w:p w:rsidR="00F6392C" w:rsidRDefault="006B5D43" w:rsidP="00126B3C">
      <w:pPr>
        <w:pStyle w:val="Standard"/>
        <w:rPr>
          <w:b/>
          <w:bCs/>
        </w:rPr>
      </w:pPr>
      <w:r>
        <w:rPr>
          <w:b/>
          <w:bCs/>
        </w:rPr>
        <w:t>Important:</w:t>
      </w:r>
      <w:r>
        <w:t xml:space="preserve">  Some of the instructions in this assignment are deliberately vague.  In these cases, you are expected to consider the scenario and make appropriate choices</w:t>
      </w:r>
      <w:r w:rsidR="00841DC5">
        <w:t>.</w:t>
      </w:r>
    </w:p>
    <w:p w:rsidR="00F6392C" w:rsidRDefault="00F6392C" w:rsidP="00126B3C">
      <w:pPr>
        <w:pStyle w:val="Standard"/>
      </w:pPr>
    </w:p>
    <w:p w:rsidR="00F6392C" w:rsidRDefault="006B5D43" w:rsidP="00F62250">
      <w:pPr>
        <w:pStyle w:val="Heading3"/>
        <w:jc w:val="both"/>
      </w:pPr>
      <w:r>
        <w:t>Specification</w:t>
      </w:r>
    </w:p>
    <w:p w:rsidR="00F6392C" w:rsidRDefault="006B5D43" w:rsidP="00126B3C">
      <w:pPr>
        <w:pStyle w:val="Standard"/>
      </w:pPr>
      <w:r>
        <w:t xml:space="preserve">To complete this part of the assignment, you must complete three classes:  </w:t>
      </w:r>
      <w:r>
        <w:rPr>
          <w:rStyle w:val="Computer"/>
        </w:rPr>
        <w:t>Customer</w:t>
      </w:r>
      <w:r>
        <w:t xml:space="preserve">, </w:t>
      </w:r>
      <w:r w:rsidR="00841DC5">
        <w:rPr>
          <w:rStyle w:val="Computer"/>
        </w:rPr>
        <w:t>Book</w:t>
      </w:r>
      <w:r w:rsidR="00275B75">
        <w:rPr>
          <w:rStyle w:val="Computer"/>
        </w:rPr>
        <w:t>,</w:t>
      </w:r>
      <w:r>
        <w:t xml:space="preserve"> </w:t>
      </w:r>
      <w:r w:rsidRPr="00275B75">
        <w:rPr>
          <w:noProof/>
        </w:rPr>
        <w:t>and</w:t>
      </w:r>
      <w:r>
        <w:t xml:space="preserve"> </w:t>
      </w:r>
      <w:r w:rsidR="006971A5">
        <w:rPr>
          <w:rStyle w:val="Computer"/>
        </w:rPr>
        <w:t>Main</w:t>
      </w:r>
      <w:r>
        <w:t xml:space="preserve">. You must implement these three classes exactly as described in this document. </w:t>
      </w:r>
      <w:r>
        <w:rPr>
          <w:i/>
          <w:iCs/>
        </w:rPr>
        <w:t>All the code you write should have complete and appropriate comments.</w:t>
      </w:r>
    </w:p>
    <w:p w:rsidR="00F6392C" w:rsidRDefault="00F6392C" w:rsidP="00F62250">
      <w:pPr>
        <w:pStyle w:val="Standard"/>
        <w:jc w:val="both"/>
      </w:pPr>
    </w:p>
    <w:p w:rsidR="00F6392C" w:rsidRDefault="006B5D43" w:rsidP="00F62250">
      <w:pPr>
        <w:pStyle w:val="Standard"/>
        <w:keepNext/>
        <w:jc w:val="both"/>
        <w:rPr>
          <w:rFonts w:ascii="Courier" w:hAnsi="Courier"/>
          <w:b/>
        </w:rPr>
      </w:pPr>
      <w:r>
        <w:rPr>
          <w:rFonts w:ascii="Courier" w:hAnsi="Courier"/>
          <w:b/>
        </w:rPr>
        <w:t>Customer</w:t>
      </w:r>
      <w:r w:rsidR="00F62250">
        <w:rPr>
          <w:rFonts w:ascii="Courier" w:hAnsi="Courier"/>
          <w:b/>
        </w:rPr>
        <w:t xml:space="preserve"> Class</w:t>
      </w:r>
      <w:r w:rsidR="00305290">
        <w:rPr>
          <w:rFonts w:ascii="Courier" w:hAnsi="Courier"/>
          <w:b/>
        </w:rPr>
        <w:t xml:space="preserve"> [25%]</w:t>
      </w:r>
    </w:p>
    <w:p w:rsidR="00F6392C" w:rsidRDefault="006B5D43" w:rsidP="00126B3C">
      <w:pPr>
        <w:pStyle w:val="Standard"/>
      </w:pPr>
      <w:r>
        <w:t>An instance of this class contains all the information about a single customer. It should have the following attributes stored in its instance variables:</w:t>
      </w:r>
    </w:p>
    <w:p w:rsidR="00F6392C" w:rsidRDefault="006971A5" w:rsidP="00F62250">
      <w:pPr>
        <w:pStyle w:val="Standard"/>
        <w:numPr>
          <w:ilvl w:val="0"/>
          <w:numId w:val="14"/>
        </w:numPr>
        <w:jc w:val="both"/>
      </w:pPr>
      <w:r>
        <w:t>customer</w:t>
      </w:r>
      <w:r w:rsidR="006B5D43">
        <w:t xml:space="preserve"> </w:t>
      </w:r>
      <w:r w:rsidR="00DF6735">
        <w:t>name</w:t>
      </w:r>
    </w:p>
    <w:p w:rsidR="00DF6735" w:rsidRDefault="00DF6735" w:rsidP="00F62250">
      <w:pPr>
        <w:pStyle w:val="Standard"/>
        <w:numPr>
          <w:ilvl w:val="0"/>
          <w:numId w:val="14"/>
        </w:numPr>
        <w:jc w:val="both"/>
      </w:pPr>
      <w:r>
        <w:t>customer account ID</w:t>
      </w:r>
    </w:p>
    <w:p w:rsidR="00DF6735" w:rsidRDefault="00DF6735" w:rsidP="00F62250">
      <w:pPr>
        <w:pStyle w:val="Standard"/>
        <w:numPr>
          <w:ilvl w:val="0"/>
          <w:numId w:val="14"/>
        </w:numPr>
        <w:jc w:val="both"/>
      </w:pPr>
      <w:r>
        <w:t xml:space="preserve">customer address </w:t>
      </w:r>
    </w:p>
    <w:p w:rsidR="00DF6735" w:rsidRDefault="00DF6735" w:rsidP="00F62250">
      <w:pPr>
        <w:pStyle w:val="Standard"/>
        <w:numPr>
          <w:ilvl w:val="0"/>
          <w:numId w:val="14"/>
        </w:numPr>
        <w:jc w:val="both"/>
      </w:pPr>
      <w:r>
        <w:t xml:space="preserve">customer credit card number </w:t>
      </w:r>
    </w:p>
    <w:p w:rsidR="00F6392C" w:rsidRDefault="00DF6735" w:rsidP="00F62250">
      <w:pPr>
        <w:pStyle w:val="Standard"/>
        <w:numPr>
          <w:ilvl w:val="0"/>
          <w:numId w:val="14"/>
        </w:numPr>
        <w:jc w:val="both"/>
      </w:pPr>
      <w:r>
        <w:t xml:space="preserve">customer password </w:t>
      </w:r>
    </w:p>
    <w:p w:rsidR="000E47B0" w:rsidRDefault="004D256F" w:rsidP="000E47B0">
      <w:pPr>
        <w:pStyle w:val="Standard"/>
        <w:numPr>
          <w:ilvl w:val="0"/>
          <w:numId w:val="14"/>
        </w:numPr>
      </w:pPr>
      <w:r>
        <w:t>an</w:t>
      </w:r>
      <w:r w:rsidR="000E47B0">
        <w:t xml:space="preserve"> array of </w:t>
      </w:r>
      <w:r w:rsidR="000E47B0" w:rsidRPr="00DC4671">
        <w:rPr>
          <w:rStyle w:val="Computer"/>
        </w:rPr>
        <w:t>Book</w:t>
      </w:r>
      <w:r w:rsidR="000E47B0">
        <w:t xml:space="preserve"> objects that th</w:t>
      </w:r>
      <w:r>
        <w:t>is</w:t>
      </w:r>
      <w:r w:rsidR="000E47B0">
        <w:t xml:space="preserve"> customer buys </w:t>
      </w:r>
    </w:p>
    <w:p w:rsidR="000E47B0" w:rsidRDefault="004D256F" w:rsidP="000E47B0">
      <w:pPr>
        <w:pStyle w:val="Standard"/>
        <w:numPr>
          <w:ilvl w:val="0"/>
          <w:numId w:val="14"/>
        </w:numPr>
        <w:jc w:val="both"/>
      </w:pPr>
      <w:r>
        <w:t>a</w:t>
      </w:r>
      <w:r w:rsidR="000E47B0" w:rsidRPr="00911341">
        <w:t xml:space="preserve"> count of how many books this </w:t>
      </w:r>
      <w:r>
        <w:t>c</w:t>
      </w:r>
      <w:r w:rsidR="000E47B0" w:rsidRPr="00911341">
        <w:t>ustomer has bought.</w:t>
      </w:r>
      <w:r w:rsidR="00634EE4">
        <w:t xml:space="preserve"> (</w:t>
      </w:r>
      <w:r w:rsidR="000E47B0" w:rsidRPr="00911341">
        <w:t xml:space="preserve">This will tell you how many cells in the </w:t>
      </w:r>
      <w:r w:rsidR="00634EE4">
        <w:t xml:space="preserve">Book </w:t>
      </w:r>
      <w:r w:rsidR="000E47B0" w:rsidRPr="00911341">
        <w:t>array are currently being used</w:t>
      </w:r>
      <w:r w:rsidR="00634EE4">
        <w:t>.)</w:t>
      </w:r>
    </w:p>
    <w:p w:rsidR="00DF6735" w:rsidRDefault="00DF6735" w:rsidP="00F62250">
      <w:pPr>
        <w:pStyle w:val="Standard"/>
        <w:ind w:left="720"/>
        <w:jc w:val="both"/>
      </w:pPr>
    </w:p>
    <w:p w:rsidR="00F6392C" w:rsidRDefault="006B5D43" w:rsidP="00F62250">
      <w:pPr>
        <w:pStyle w:val="Standard"/>
        <w:keepNext/>
        <w:jc w:val="both"/>
      </w:pPr>
      <w:r>
        <w:t xml:space="preserve">The </w:t>
      </w:r>
      <w:r>
        <w:rPr>
          <w:rStyle w:val="Computer"/>
        </w:rPr>
        <w:t>Customer</w:t>
      </w:r>
      <w:r>
        <w:t xml:space="preserve"> class should support the following actions (methods):</w:t>
      </w:r>
    </w:p>
    <w:p w:rsidR="00F6392C" w:rsidRDefault="008B09FA" w:rsidP="008B09FA">
      <w:pPr>
        <w:pStyle w:val="Standard"/>
        <w:numPr>
          <w:ilvl w:val="0"/>
          <w:numId w:val="15"/>
        </w:numPr>
      </w:pPr>
      <w:r>
        <w:t>P</w:t>
      </w:r>
      <w:r w:rsidR="006B5D43">
        <w:t>rint a summary of the customer’s information to the console</w:t>
      </w:r>
      <w:r>
        <w:t xml:space="preserve">. </w:t>
      </w:r>
      <w:r w:rsidR="006B5D43">
        <w:t>This is the only method in Customer that should print to the console.</w:t>
      </w:r>
      <w:r w:rsidR="002D68BD">
        <w:t xml:space="preserve"> Don’t print the credit card number and the password. </w:t>
      </w:r>
    </w:p>
    <w:p w:rsidR="00F6392C" w:rsidRDefault="006971A5" w:rsidP="008B09FA">
      <w:pPr>
        <w:pStyle w:val="Standard"/>
        <w:numPr>
          <w:ilvl w:val="0"/>
          <w:numId w:val="11"/>
        </w:numPr>
      </w:pPr>
      <w:r>
        <w:t>A</w:t>
      </w:r>
      <w:r w:rsidR="006B5D43">
        <w:t xml:space="preserve"> getter method to get the customer’s </w:t>
      </w:r>
      <w:r w:rsidR="002D68BD">
        <w:t>address</w:t>
      </w:r>
    </w:p>
    <w:p w:rsidR="006763F0" w:rsidRDefault="006971A5" w:rsidP="008B09FA">
      <w:pPr>
        <w:pStyle w:val="Standard"/>
        <w:numPr>
          <w:ilvl w:val="0"/>
          <w:numId w:val="11"/>
        </w:numPr>
      </w:pPr>
      <w:r>
        <w:t xml:space="preserve">A </w:t>
      </w:r>
      <w:r w:rsidR="006763F0">
        <w:t>get</w:t>
      </w:r>
      <w:r w:rsidR="001D2730">
        <w:t>ter</w:t>
      </w:r>
      <w:r w:rsidR="006763F0">
        <w:t xml:space="preserve"> method to get the customer’s ID.</w:t>
      </w:r>
    </w:p>
    <w:p w:rsidR="006763F0" w:rsidRDefault="006763F0" w:rsidP="008B09FA">
      <w:pPr>
        <w:pStyle w:val="Standard"/>
        <w:numPr>
          <w:ilvl w:val="0"/>
          <w:numId w:val="11"/>
        </w:numPr>
      </w:pPr>
      <w:r>
        <w:t>A get</w:t>
      </w:r>
      <w:r w:rsidR="001D2730">
        <w:t>ter</w:t>
      </w:r>
      <w:r>
        <w:t xml:space="preserve"> method to get the customer’s name.</w:t>
      </w:r>
    </w:p>
    <w:p w:rsidR="006763F0" w:rsidRDefault="006763F0" w:rsidP="008B09FA">
      <w:pPr>
        <w:pStyle w:val="Standard"/>
        <w:numPr>
          <w:ilvl w:val="0"/>
          <w:numId w:val="11"/>
        </w:numPr>
      </w:pPr>
      <w:r>
        <w:t>A get</w:t>
      </w:r>
      <w:r w:rsidR="001D2730">
        <w:t>ter</w:t>
      </w:r>
      <w:r>
        <w:t xml:space="preserve"> method to get the credit card </w:t>
      </w:r>
      <w:r w:rsidR="001D2730">
        <w:t>number</w:t>
      </w:r>
      <w:r>
        <w:t>.</w:t>
      </w:r>
    </w:p>
    <w:p w:rsidR="004A6787" w:rsidRDefault="004A6787" w:rsidP="004A6787">
      <w:pPr>
        <w:pStyle w:val="Standard"/>
        <w:numPr>
          <w:ilvl w:val="0"/>
          <w:numId w:val="11"/>
        </w:numPr>
      </w:pPr>
      <w:r>
        <w:t xml:space="preserve">A getter method to get </w:t>
      </w:r>
      <w:r>
        <w:t>the password</w:t>
      </w:r>
      <w:r>
        <w:t>.</w:t>
      </w:r>
    </w:p>
    <w:p w:rsidR="00F6392C" w:rsidRDefault="00160E7B" w:rsidP="008B09FA">
      <w:pPr>
        <w:pStyle w:val="Standard"/>
        <w:numPr>
          <w:ilvl w:val="0"/>
          <w:numId w:val="11"/>
        </w:numPr>
      </w:pPr>
      <w:r>
        <w:t>A</w:t>
      </w:r>
      <w:r w:rsidR="001D2730">
        <w:t xml:space="preserve"> setter method to set/change the password. </w:t>
      </w:r>
    </w:p>
    <w:p w:rsidR="001D2730" w:rsidRDefault="001D2730" w:rsidP="008B09FA">
      <w:pPr>
        <w:pStyle w:val="Standard"/>
        <w:numPr>
          <w:ilvl w:val="0"/>
          <w:numId w:val="11"/>
        </w:numPr>
      </w:pPr>
      <w:r>
        <w:t>A setter method to set/change the address</w:t>
      </w:r>
    </w:p>
    <w:p w:rsidR="001D2730" w:rsidRDefault="001D2730" w:rsidP="008B09FA">
      <w:pPr>
        <w:pStyle w:val="Standard"/>
        <w:numPr>
          <w:ilvl w:val="0"/>
          <w:numId w:val="11"/>
        </w:numPr>
      </w:pPr>
      <w:r>
        <w:t xml:space="preserve">A setter method to set/change the credit card number. </w:t>
      </w:r>
    </w:p>
    <w:p w:rsidR="00F6392C" w:rsidRDefault="00305290" w:rsidP="008B09FA">
      <w:pPr>
        <w:pStyle w:val="Standard"/>
        <w:numPr>
          <w:ilvl w:val="0"/>
          <w:numId w:val="11"/>
        </w:numPr>
      </w:pPr>
      <w:r>
        <w:t>A</w:t>
      </w:r>
      <w:r w:rsidR="006B5D43">
        <w:t xml:space="preserve"> constructor for your </w:t>
      </w:r>
      <w:r w:rsidR="006B5D43">
        <w:rPr>
          <w:rStyle w:val="Computer"/>
        </w:rPr>
        <w:t>Customer</w:t>
      </w:r>
      <w:r w:rsidR="006B5D43">
        <w:t xml:space="preserve"> class. Th</w:t>
      </w:r>
      <w:r w:rsidR="00CE151D">
        <w:t>e</w:t>
      </w:r>
      <w:r w:rsidR="006B5D43">
        <w:t xml:space="preserve"> </w:t>
      </w:r>
      <w:r w:rsidR="00CE151D">
        <w:t xml:space="preserve">constructor </w:t>
      </w:r>
      <w:r w:rsidR="006B5D43">
        <w:t xml:space="preserve">should set the </w:t>
      </w:r>
      <w:r w:rsidR="002D68BD">
        <w:t>customer’s name and address</w:t>
      </w:r>
      <w:r w:rsidR="006971A5">
        <w:t xml:space="preserve"> and ID</w:t>
      </w:r>
      <w:r w:rsidR="002D68BD">
        <w:t>.</w:t>
      </w:r>
      <w:r w:rsidR="005B5CCC">
        <w:t xml:space="preserve"> The constructor should also initialize the array of </w:t>
      </w:r>
      <w:r w:rsidR="005B5CCC">
        <w:rPr>
          <w:rStyle w:val="Computer"/>
        </w:rPr>
        <w:t>Book</w:t>
      </w:r>
      <w:r w:rsidR="005B5CCC">
        <w:t xml:space="preserve"> objects to an empty </w:t>
      </w:r>
      <w:r w:rsidR="005B4BB6">
        <w:t>array</w:t>
      </w:r>
      <w:r w:rsidR="005B5CCC">
        <w:t xml:space="preserve"> by setting all the entries to </w:t>
      </w:r>
      <w:r w:rsidR="005B5CCC">
        <w:rPr>
          <w:rStyle w:val="Computer"/>
        </w:rPr>
        <w:t>null</w:t>
      </w:r>
      <w:r w:rsidR="005B5CCC">
        <w:t xml:space="preserve"> and setting the number of purchases to zero. You can assume that no customer ever buys more than five </w:t>
      </w:r>
      <w:r w:rsidR="005B5CCC" w:rsidRPr="005A08A5">
        <w:rPr>
          <w:noProof/>
        </w:rPr>
        <w:t>hundred</w:t>
      </w:r>
      <w:r w:rsidR="005B5CCC">
        <w:t xml:space="preserve"> books</w:t>
      </w:r>
      <w:r w:rsidR="000B257F">
        <w:t>,</w:t>
      </w:r>
      <w:r w:rsidR="005B5CCC">
        <w:t xml:space="preserve"> so it’s safe to use an array of length 500. You should not need to </w:t>
      </w:r>
      <w:r w:rsidR="005B5CCC">
        <w:lastRenderedPageBreak/>
        <w:t xml:space="preserve">add any parameters to the constructor </w:t>
      </w:r>
      <w:r w:rsidR="00836625">
        <w:t xml:space="preserve">to initialize the Book array or </w:t>
      </w:r>
      <w:r w:rsidR="005B5CCC">
        <w:t xml:space="preserve">for </w:t>
      </w:r>
      <w:r w:rsidR="00484D87">
        <w:t>the number of book purchases</w:t>
      </w:r>
      <w:r w:rsidR="005B5CCC">
        <w:t>.</w:t>
      </w:r>
      <w:r w:rsidR="002D68BD">
        <w:t xml:space="preserve"> </w:t>
      </w:r>
    </w:p>
    <w:p w:rsidR="000B257F" w:rsidRDefault="000B257F" w:rsidP="000B257F">
      <w:pPr>
        <w:pStyle w:val="Standard"/>
        <w:numPr>
          <w:ilvl w:val="0"/>
          <w:numId w:val="11"/>
        </w:numPr>
      </w:pPr>
      <w:r>
        <w:t xml:space="preserve">A method to add a given </w:t>
      </w:r>
      <w:r>
        <w:rPr>
          <w:rStyle w:val="Computer"/>
        </w:rPr>
        <w:t>Book</w:t>
      </w:r>
      <w:r>
        <w:t xml:space="preserve"> to the </w:t>
      </w:r>
      <w:r w:rsidR="00782A88">
        <w:t>array</w:t>
      </w:r>
      <w:r>
        <w:t xml:space="preserve"> of books that the customer has bought. This method should also update the </w:t>
      </w:r>
      <w:proofErr w:type="spellStart"/>
      <w:r>
        <w:rPr>
          <w:rStyle w:val="Computer"/>
        </w:rPr>
        <w:t>numPurchases</w:t>
      </w:r>
      <w:proofErr w:type="spellEnd"/>
      <w:r>
        <w:t xml:space="preserve"> instance variable appropriately. The customer can buy the same book more than once. The customer can also buy one or more copies of the same book at one time. Add one item to </w:t>
      </w:r>
      <w:r>
        <w:rPr>
          <w:rStyle w:val="Computer"/>
        </w:rPr>
        <w:t>Book</w:t>
      </w:r>
      <w:r>
        <w:t xml:space="preserve"> array for each copy.    </w:t>
      </w:r>
    </w:p>
    <w:p w:rsidR="00275B75" w:rsidRDefault="00275B75" w:rsidP="00F62250">
      <w:pPr>
        <w:pStyle w:val="Standard"/>
        <w:jc w:val="both"/>
      </w:pPr>
    </w:p>
    <w:p w:rsidR="00F6392C" w:rsidRDefault="00D63C8A" w:rsidP="00F62250">
      <w:pPr>
        <w:pStyle w:val="Standard"/>
        <w:jc w:val="both"/>
        <w:rPr>
          <w:rFonts w:ascii="Courier" w:hAnsi="Courier"/>
          <w:b/>
        </w:rPr>
      </w:pPr>
      <w:r>
        <w:rPr>
          <w:rFonts w:ascii="Courier" w:hAnsi="Courier"/>
          <w:b/>
        </w:rPr>
        <w:t>Book</w:t>
      </w:r>
      <w:r w:rsidR="00742EAD">
        <w:rPr>
          <w:rFonts w:ascii="Courier" w:hAnsi="Courier"/>
          <w:b/>
        </w:rPr>
        <w:t xml:space="preserve"> Class</w:t>
      </w:r>
      <w:r w:rsidR="00305290">
        <w:rPr>
          <w:rFonts w:ascii="Courier" w:hAnsi="Courier"/>
          <w:b/>
        </w:rPr>
        <w:t xml:space="preserve"> [30%]</w:t>
      </w:r>
    </w:p>
    <w:p w:rsidR="00F6392C" w:rsidRDefault="006B5D43" w:rsidP="00F62250">
      <w:pPr>
        <w:pStyle w:val="Standard"/>
        <w:jc w:val="both"/>
      </w:pPr>
      <w:r>
        <w:t>An instance of this class contains</w:t>
      </w:r>
      <w:r w:rsidR="00D63C8A">
        <w:t xml:space="preserve"> all information about a book that </w:t>
      </w:r>
      <w:r w:rsidR="00082E2F">
        <w:t xml:space="preserve">the </w:t>
      </w:r>
      <w:r w:rsidR="00D63C8A">
        <w:t>store carries.</w:t>
      </w:r>
      <w:r>
        <w:t xml:space="preserve">  </w:t>
      </w:r>
    </w:p>
    <w:p w:rsidR="00F6392C" w:rsidRDefault="00F6392C" w:rsidP="00F62250">
      <w:pPr>
        <w:pStyle w:val="Standard"/>
        <w:jc w:val="both"/>
      </w:pPr>
    </w:p>
    <w:p w:rsidR="00F6392C" w:rsidRDefault="006B5D43" w:rsidP="00F62250">
      <w:pPr>
        <w:pStyle w:val="Standard"/>
        <w:jc w:val="both"/>
      </w:pPr>
      <w:r>
        <w:t>It should have the following attributes stored in its instance variables:</w:t>
      </w:r>
    </w:p>
    <w:p w:rsidR="00F6392C" w:rsidRDefault="00082E2F" w:rsidP="00F62250">
      <w:pPr>
        <w:pStyle w:val="Standard"/>
        <w:numPr>
          <w:ilvl w:val="0"/>
          <w:numId w:val="16"/>
        </w:numPr>
        <w:jc w:val="both"/>
      </w:pPr>
      <w:r>
        <w:t>Book</w:t>
      </w:r>
      <w:r w:rsidR="006B5D43">
        <w:t xml:space="preserve"> ID number</w:t>
      </w:r>
    </w:p>
    <w:p w:rsidR="00F6392C" w:rsidRDefault="00082E2F" w:rsidP="00F62250">
      <w:pPr>
        <w:pStyle w:val="Standard"/>
        <w:numPr>
          <w:ilvl w:val="0"/>
          <w:numId w:val="8"/>
        </w:numPr>
        <w:jc w:val="both"/>
      </w:pPr>
      <w:r>
        <w:t>Book</w:t>
      </w:r>
      <w:r w:rsidR="006B5D43">
        <w:t xml:space="preserve"> title</w:t>
      </w:r>
    </w:p>
    <w:p w:rsidR="00DD5106" w:rsidRPr="00BA2186" w:rsidRDefault="00DD5106" w:rsidP="00DD5106">
      <w:pPr>
        <w:pStyle w:val="Standard"/>
        <w:numPr>
          <w:ilvl w:val="0"/>
          <w:numId w:val="8"/>
        </w:numPr>
      </w:pPr>
      <w:r>
        <w:t xml:space="preserve">Book </w:t>
      </w:r>
      <w:r w:rsidRPr="00BA2186">
        <w:t>author</w:t>
      </w:r>
    </w:p>
    <w:p w:rsidR="00DD5106" w:rsidRPr="00BA2186" w:rsidRDefault="00DD5106" w:rsidP="00DD5106">
      <w:pPr>
        <w:pStyle w:val="Standard"/>
        <w:numPr>
          <w:ilvl w:val="0"/>
          <w:numId w:val="8"/>
        </w:numPr>
      </w:pPr>
      <w:r>
        <w:t xml:space="preserve">Book </w:t>
      </w:r>
      <w:r w:rsidRPr="00BA2186">
        <w:t>publisher</w:t>
      </w:r>
    </w:p>
    <w:p w:rsidR="00DD5106" w:rsidRDefault="00DD5106" w:rsidP="00DD5106">
      <w:pPr>
        <w:pStyle w:val="Standard"/>
        <w:numPr>
          <w:ilvl w:val="0"/>
          <w:numId w:val="8"/>
        </w:numPr>
      </w:pPr>
      <w:r>
        <w:t>Y</w:t>
      </w:r>
      <w:r w:rsidRPr="00BA2186">
        <w:t xml:space="preserve">ear of publication </w:t>
      </w:r>
    </w:p>
    <w:p w:rsidR="00F6392C" w:rsidRDefault="00082E2F" w:rsidP="00F62250">
      <w:pPr>
        <w:pStyle w:val="Standard"/>
        <w:numPr>
          <w:ilvl w:val="0"/>
          <w:numId w:val="8"/>
        </w:numPr>
        <w:jc w:val="both"/>
      </w:pPr>
      <w:r>
        <w:t>A</w:t>
      </w:r>
      <w:r w:rsidR="006B5D43">
        <w:t xml:space="preserve"> count of how many copies </w:t>
      </w:r>
      <w:r>
        <w:t xml:space="preserve">of this book </w:t>
      </w:r>
      <w:r w:rsidR="00D63C8A">
        <w:t>the store</w:t>
      </w:r>
      <w:r w:rsidR="006B5D43">
        <w:t xml:space="preserve"> currently has in stock</w:t>
      </w:r>
    </w:p>
    <w:p w:rsidR="00F6392C" w:rsidRDefault="00082E2F" w:rsidP="00F62250">
      <w:pPr>
        <w:pStyle w:val="Standard"/>
        <w:numPr>
          <w:ilvl w:val="0"/>
          <w:numId w:val="8"/>
        </w:numPr>
        <w:jc w:val="both"/>
      </w:pPr>
      <w:r>
        <w:t>A</w:t>
      </w:r>
      <w:r w:rsidR="006B5D43">
        <w:t xml:space="preserve"> count of how many copies</w:t>
      </w:r>
      <w:r w:rsidR="003544CF">
        <w:t xml:space="preserve"> of this book</w:t>
      </w:r>
      <w:r w:rsidR="006B5D43">
        <w:t xml:space="preserve"> </w:t>
      </w:r>
      <w:r w:rsidR="00D63C8A">
        <w:t xml:space="preserve">the store </w:t>
      </w:r>
      <w:r w:rsidR="006B5D43">
        <w:t>has sold so far</w:t>
      </w:r>
    </w:p>
    <w:p w:rsidR="00F6392C" w:rsidRDefault="003544CF" w:rsidP="00F62250">
      <w:pPr>
        <w:pStyle w:val="Standard"/>
        <w:numPr>
          <w:ilvl w:val="0"/>
          <w:numId w:val="8"/>
        </w:numPr>
        <w:jc w:val="both"/>
      </w:pPr>
      <w:r>
        <w:t>Book</w:t>
      </w:r>
      <w:r w:rsidR="006B5D43">
        <w:t xml:space="preserve"> price</w:t>
      </w:r>
    </w:p>
    <w:p w:rsidR="00F6392C" w:rsidRDefault="00F6392C" w:rsidP="00F62250">
      <w:pPr>
        <w:pStyle w:val="Standard"/>
        <w:jc w:val="both"/>
      </w:pPr>
    </w:p>
    <w:p w:rsidR="00F6392C" w:rsidRDefault="006B5D43" w:rsidP="00F62250">
      <w:pPr>
        <w:pStyle w:val="Standard"/>
        <w:jc w:val="both"/>
      </w:pPr>
      <w:r>
        <w:t xml:space="preserve">The </w:t>
      </w:r>
      <w:r w:rsidR="00321A62">
        <w:rPr>
          <w:rStyle w:val="Computer"/>
        </w:rPr>
        <w:t>Book</w:t>
      </w:r>
      <w:r>
        <w:t xml:space="preserve"> class should support the following actions (methods):</w:t>
      </w:r>
    </w:p>
    <w:p w:rsidR="008324EC" w:rsidRDefault="00747FB7" w:rsidP="008D7AAC">
      <w:pPr>
        <w:pStyle w:val="Standard"/>
        <w:numPr>
          <w:ilvl w:val="0"/>
          <w:numId w:val="9"/>
        </w:numPr>
      </w:pPr>
      <w:r>
        <w:t>P</w:t>
      </w:r>
      <w:r w:rsidR="006B5D43">
        <w:t xml:space="preserve">rint a summary of the </w:t>
      </w:r>
      <w:r w:rsidR="00321A62">
        <w:t>book’s</w:t>
      </w:r>
      <w:r w:rsidR="006B5D43">
        <w:t xml:space="preserve"> information to the console</w:t>
      </w:r>
      <w:r w:rsidR="00CE151D">
        <w:t xml:space="preserve">. </w:t>
      </w:r>
    </w:p>
    <w:p w:rsidR="00F6392C" w:rsidRDefault="00305290" w:rsidP="008D7AAC">
      <w:pPr>
        <w:pStyle w:val="Standard"/>
        <w:numPr>
          <w:ilvl w:val="0"/>
          <w:numId w:val="9"/>
        </w:numPr>
      </w:pPr>
      <w:r>
        <w:t>A</w:t>
      </w:r>
      <w:r w:rsidR="006B5D43">
        <w:t xml:space="preserve"> getter </w:t>
      </w:r>
      <w:r w:rsidR="00DA219D">
        <w:t>for each instance variable</w:t>
      </w:r>
    </w:p>
    <w:p w:rsidR="00143BE4" w:rsidRDefault="00143BE4" w:rsidP="00CE151D">
      <w:pPr>
        <w:pStyle w:val="Standard"/>
        <w:numPr>
          <w:ilvl w:val="0"/>
          <w:numId w:val="9"/>
        </w:numPr>
      </w:pPr>
      <w:r>
        <w:t xml:space="preserve">A method that records the sale of this book to a given </w:t>
      </w:r>
      <w:r>
        <w:rPr>
          <w:rStyle w:val="Computer"/>
        </w:rPr>
        <w:t>Customer</w:t>
      </w:r>
      <w:r>
        <w:t xml:space="preserve">. This method should also take the number of requested copies as a parameter. The inventory information should be </w:t>
      </w:r>
      <w:proofErr w:type="gramStart"/>
      <w:r>
        <w:t>updated</w:t>
      </w:r>
      <w:proofErr w:type="gramEnd"/>
      <w:r>
        <w:t xml:space="preserve"> </w:t>
      </w:r>
      <w:r>
        <w:rPr>
          <w:i/>
        </w:rPr>
        <w:t>and</w:t>
      </w:r>
      <w:r>
        <w:t xml:space="preserve"> the </w:t>
      </w:r>
      <w:r>
        <w:rPr>
          <w:rStyle w:val="Computer"/>
        </w:rPr>
        <w:t>Customer</w:t>
      </w:r>
      <w:r>
        <w:t xml:space="preserve">’s book </w:t>
      </w:r>
      <w:r w:rsidR="00782A88">
        <w:t>array</w:t>
      </w:r>
      <w:r>
        <w:t xml:space="preserve"> should also be updated. However, if there are none of this book in stock</w:t>
      </w:r>
      <w:r w:rsidR="00CA55E3">
        <w:t xml:space="preserve"> or the number of copies requested is greater than the number available</w:t>
      </w:r>
      <w:r>
        <w:t xml:space="preserve">, then this method should make no changes to the values of the instance variables and print an </w:t>
      </w:r>
      <w:r w:rsidR="00CA55E3">
        <w:t xml:space="preserve">appropriate </w:t>
      </w:r>
      <w:r>
        <w:t xml:space="preserve">error message </w:t>
      </w:r>
      <w:r w:rsidR="00CA55E3">
        <w:t xml:space="preserve">for each case </w:t>
      </w:r>
      <w:r>
        <w:t>to the terminal instead.</w:t>
      </w:r>
      <w:r w:rsidR="00C35313">
        <w:t xml:space="preserve"> If the number of books to buy is negative, print an appropriate error. </w:t>
      </w:r>
    </w:p>
    <w:p w:rsidR="00DD5106" w:rsidRDefault="00305290" w:rsidP="001547AB">
      <w:pPr>
        <w:pStyle w:val="Standard"/>
        <w:numPr>
          <w:ilvl w:val="0"/>
          <w:numId w:val="9"/>
        </w:numPr>
      </w:pPr>
      <w:r>
        <w:t xml:space="preserve">A </w:t>
      </w:r>
      <w:r w:rsidR="006B5D43">
        <w:t xml:space="preserve">constructor that sets the ID number, </w:t>
      </w:r>
      <w:r w:rsidR="006B5D43" w:rsidRPr="008801E9">
        <w:rPr>
          <w:noProof/>
        </w:rPr>
        <w:t>amount</w:t>
      </w:r>
      <w:r w:rsidR="006B5D43">
        <w:t xml:space="preserve"> in stock, title</w:t>
      </w:r>
      <w:r w:rsidR="00C2771D">
        <w:t>, author,</w:t>
      </w:r>
      <w:r w:rsidR="008261A7">
        <w:t xml:space="preserve"> publication year,</w:t>
      </w:r>
      <w:r w:rsidR="006B5D43">
        <w:t xml:space="preserve"> and price according to arguments required by the constructor. </w:t>
      </w:r>
      <w:r w:rsidR="008261A7">
        <w:t>The number sold</w:t>
      </w:r>
      <w:r w:rsidR="006B5D43">
        <w:t xml:space="preserve"> should be set to</w:t>
      </w:r>
      <w:r w:rsidR="008261A7">
        <w:t xml:space="preserve"> an</w:t>
      </w:r>
      <w:r w:rsidR="006B5D43">
        <w:t xml:space="preserve"> appropriate initial value.</w:t>
      </w:r>
      <w:r w:rsidR="00DD5106">
        <w:t xml:space="preserve">                                                                                                                                                                                                                                                                                                                                                                                                                                                                                                                                                                                                                                                                                                                                                                                                                                               </w:t>
      </w:r>
    </w:p>
    <w:p w:rsidR="00DD5106" w:rsidRDefault="00DD5106" w:rsidP="00DD5106">
      <w:pPr>
        <w:pStyle w:val="Standard"/>
        <w:numPr>
          <w:ilvl w:val="0"/>
          <w:numId w:val="9"/>
        </w:numPr>
      </w:pPr>
      <w:r>
        <w:t>A method that is called when the store (re)stocks the book.</w:t>
      </w:r>
      <w:r w:rsidR="00567262">
        <w:t xml:space="preserve"> The method should increase the </w:t>
      </w:r>
      <w:r w:rsidR="00ED52EE">
        <w:t>number of available copies of the book by the amount given.</w:t>
      </w:r>
      <w:r>
        <w:t xml:space="preserve"> </w:t>
      </w:r>
      <w:r w:rsidR="008324EC">
        <w:t xml:space="preserve">Print an </w:t>
      </w:r>
      <w:r w:rsidR="00DD7B97">
        <w:t xml:space="preserve">appropriate </w:t>
      </w:r>
      <w:r w:rsidR="008324EC">
        <w:t xml:space="preserve">error </w:t>
      </w:r>
      <w:r w:rsidR="00DD7B97">
        <w:t xml:space="preserve">message </w:t>
      </w:r>
      <w:r w:rsidR="008324EC">
        <w:t xml:space="preserve">to the console if the </w:t>
      </w:r>
      <w:r w:rsidR="00C35313">
        <w:t>given number of books</w:t>
      </w:r>
      <w:r w:rsidR="008324EC">
        <w:t xml:space="preserve"> </w:t>
      </w:r>
      <w:r w:rsidR="00C35313">
        <w:t xml:space="preserve">is </w:t>
      </w:r>
      <w:r w:rsidR="00ED52EE">
        <w:t>less than one</w:t>
      </w:r>
      <w:r w:rsidR="00C35313">
        <w:t xml:space="preserve">. </w:t>
      </w:r>
      <w:bookmarkStart w:id="0" w:name="_GoBack"/>
      <w:bookmarkEnd w:id="0"/>
    </w:p>
    <w:p w:rsidR="008324EC" w:rsidRDefault="008324EC">
      <w:pPr>
        <w:rPr>
          <w:sz w:val="24"/>
          <w:szCs w:val="24"/>
        </w:rPr>
      </w:pPr>
      <w:r>
        <w:br w:type="page"/>
      </w:r>
    </w:p>
    <w:p w:rsidR="00F6392C" w:rsidRDefault="00F6392C" w:rsidP="00F62250">
      <w:pPr>
        <w:pStyle w:val="Standard"/>
        <w:jc w:val="both"/>
      </w:pPr>
    </w:p>
    <w:p w:rsidR="00F6392C" w:rsidRDefault="002054A9" w:rsidP="00F62250">
      <w:pPr>
        <w:pStyle w:val="Standard"/>
        <w:jc w:val="both"/>
        <w:rPr>
          <w:rFonts w:ascii="Courier" w:hAnsi="Courier"/>
          <w:b/>
        </w:rPr>
      </w:pPr>
      <w:r>
        <w:rPr>
          <w:rFonts w:ascii="Courier" w:hAnsi="Courier"/>
          <w:b/>
        </w:rPr>
        <w:t xml:space="preserve">Main </w:t>
      </w:r>
      <w:r w:rsidR="001A4F6C">
        <w:rPr>
          <w:rFonts w:ascii="Courier" w:hAnsi="Courier"/>
          <w:b/>
        </w:rPr>
        <w:t>C</w:t>
      </w:r>
      <w:r>
        <w:rPr>
          <w:rFonts w:ascii="Courier" w:hAnsi="Courier"/>
          <w:b/>
        </w:rPr>
        <w:t>lass</w:t>
      </w:r>
      <w:r w:rsidR="006B5D43">
        <w:rPr>
          <w:b/>
        </w:rPr>
        <w:t xml:space="preserve"> [</w:t>
      </w:r>
      <w:r w:rsidR="00B4477D">
        <w:rPr>
          <w:b/>
        </w:rPr>
        <w:t>15</w:t>
      </w:r>
      <w:r w:rsidR="006B5D43">
        <w:rPr>
          <w:b/>
        </w:rPr>
        <w:t>%]</w:t>
      </w:r>
    </w:p>
    <w:p w:rsidR="00F6392C" w:rsidRDefault="006B5D43" w:rsidP="00747FB7">
      <w:pPr>
        <w:pStyle w:val="Standard"/>
        <w:rPr>
          <w:b/>
        </w:rPr>
      </w:pPr>
      <w:r>
        <w:t xml:space="preserve">This class will be used to test the code written for the </w:t>
      </w:r>
      <w:r w:rsidR="002054A9">
        <w:rPr>
          <w:rStyle w:val="Computer"/>
        </w:rPr>
        <w:t>Book</w:t>
      </w:r>
      <w:r>
        <w:t xml:space="preserve"> and </w:t>
      </w:r>
      <w:r>
        <w:rPr>
          <w:rStyle w:val="Computer"/>
        </w:rPr>
        <w:t>Customer</w:t>
      </w:r>
      <w:r>
        <w:t xml:space="preserve"> classes. It should contain only a single, static </w:t>
      </w:r>
      <w:r>
        <w:rPr>
          <w:rStyle w:val="Computer"/>
        </w:rPr>
        <w:t>main</w:t>
      </w:r>
      <w:r>
        <w:t xml:space="preserve"> method that creates multiple instances of both </w:t>
      </w:r>
      <w:r w:rsidR="002054A9">
        <w:rPr>
          <w:rStyle w:val="Computer"/>
        </w:rPr>
        <w:t>Book</w:t>
      </w:r>
      <w:r>
        <w:t xml:space="preserve"> and </w:t>
      </w:r>
      <w:r>
        <w:rPr>
          <w:rStyle w:val="Computer"/>
        </w:rPr>
        <w:t>Customer</w:t>
      </w:r>
      <w:r>
        <w:t xml:space="preserve"> classes with made-u</w:t>
      </w:r>
      <w:r w:rsidR="005E0C6C">
        <w:t>p values of your choice.</w:t>
      </w:r>
      <w:r>
        <w:t xml:space="preserve"> The main method should also call various methods on these objects to provide what you believe is a complete test of </w:t>
      </w:r>
      <w:r>
        <w:rPr>
          <w:u w:val="single"/>
        </w:rPr>
        <w:t>all</w:t>
      </w:r>
      <w:r>
        <w:t xml:space="preserve"> the functionality therein. If you wish, you may add a few more “get” methods for </w:t>
      </w:r>
      <w:r w:rsidR="005E0C6C">
        <w:t>Book</w:t>
      </w:r>
      <w:r>
        <w:t xml:space="preserve"> and Customer </w:t>
      </w:r>
      <w:r w:rsidR="001A4F6C">
        <w:t>c</w:t>
      </w:r>
      <w:r w:rsidR="005E0C6C">
        <w:t xml:space="preserve">lasses </w:t>
      </w:r>
      <w:r>
        <w:t xml:space="preserve">to support this.  </w:t>
      </w:r>
    </w:p>
    <w:p w:rsidR="008D4A4D" w:rsidRDefault="008D4A4D" w:rsidP="00F62250">
      <w:pPr>
        <w:pStyle w:val="Standard"/>
        <w:jc w:val="both"/>
      </w:pPr>
    </w:p>
    <w:p w:rsidR="00F6392C" w:rsidRDefault="006B5D43" w:rsidP="00F62250">
      <w:pPr>
        <w:pStyle w:val="Standard"/>
        <w:jc w:val="both"/>
        <w:rPr>
          <w:b/>
          <w:bCs/>
        </w:rPr>
      </w:pPr>
      <w:r>
        <w:rPr>
          <w:b/>
          <w:bCs/>
        </w:rPr>
        <w:t>UML Diagram [15%]</w:t>
      </w:r>
    </w:p>
    <w:p w:rsidR="00955480" w:rsidRDefault="006B5D43" w:rsidP="001A4F6C">
      <w:pPr>
        <w:pStyle w:val="Standard"/>
      </w:pPr>
      <w:r>
        <w:t xml:space="preserve">Create a UML diagram that </w:t>
      </w:r>
      <w:r w:rsidRPr="00275B75">
        <w:rPr>
          <w:noProof/>
        </w:rPr>
        <w:t>accurate</w:t>
      </w:r>
      <w:r w:rsidR="00275B75">
        <w:rPr>
          <w:noProof/>
        </w:rPr>
        <w:t>ly</w:t>
      </w:r>
      <w:r>
        <w:t xml:space="preserve"> reflects your completed source code. Don't forget about access (public/private) and the relationships between the classes.</w:t>
      </w:r>
      <w:r w:rsidR="001A4F6C">
        <w:t xml:space="preserve"> </w:t>
      </w:r>
      <w:r>
        <w:t xml:space="preserve">This diagram must be an electronic image file or PDF file. The Engineering build contains two different software tools capable of creating UML diagrams:  </w:t>
      </w:r>
      <w:proofErr w:type="spellStart"/>
      <w:r>
        <w:t>Dia</w:t>
      </w:r>
      <w:proofErr w:type="spellEnd"/>
      <w:r>
        <w:t xml:space="preserve"> and Visio. </w:t>
      </w:r>
      <w:proofErr w:type="gramStart"/>
      <w:r>
        <w:t>Both of these</w:t>
      </w:r>
      <w:proofErr w:type="gramEnd"/>
      <w:r>
        <w:t xml:space="preserve"> tools can export the diagram you draw as an image.</w:t>
      </w:r>
      <w:r w:rsidR="001A4F6C">
        <w:t xml:space="preserve"> You can also use another program of your choice (Word, PowerPoint, </w:t>
      </w:r>
      <w:proofErr w:type="spellStart"/>
      <w:r w:rsidR="001A4F6C">
        <w:t>etc</w:t>
      </w:r>
      <w:proofErr w:type="spellEnd"/>
      <w:r w:rsidR="001A4F6C">
        <w:t>), or</w:t>
      </w:r>
      <w:r>
        <w:t xml:space="preserve"> you can hand draw the diagram and scan the result to acquire a file you can turn in. Your diagram will be graded on both accuracy and overall neatness.</w:t>
      </w:r>
    </w:p>
    <w:p w:rsidR="00F6392C" w:rsidRDefault="006B5D43" w:rsidP="008801E9">
      <w:pPr>
        <w:pStyle w:val="Heading3"/>
        <w:jc w:val="both"/>
      </w:pPr>
      <w:r>
        <w:t>Additional Enrichment</w:t>
      </w:r>
    </w:p>
    <w:p w:rsidR="00F6392C" w:rsidRDefault="006B5D43" w:rsidP="001A4F6C">
      <w:pPr>
        <w:pStyle w:val="Standard"/>
      </w:pPr>
      <w:r>
        <w:t>You are welcome to add additional functionality to your program as you desire. Some suggestions:</w:t>
      </w:r>
    </w:p>
    <w:p w:rsidR="00955480" w:rsidRDefault="006B5D43" w:rsidP="001A4F6C">
      <w:pPr>
        <w:pStyle w:val="Standard"/>
        <w:numPr>
          <w:ilvl w:val="0"/>
          <w:numId w:val="11"/>
        </w:numPr>
      </w:pPr>
      <w:r>
        <w:t xml:space="preserve">Create a new class called Accounting that tracks the sales </w:t>
      </w:r>
      <w:r w:rsidR="00955480">
        <w:t xml:space="preserve">of the </w:t>
      </w:r>
      <w:r w:rsidR="00955480" w:rsidRPr="008801E9">
        <w:rPr>
          <w:noProof/>
        </w:rPr>
        <w:t>bookstore</w:t>
      </w:r>
      <w:r>
        <w:t xml:space="preserve">.  Accounting should track </w:t>
      </w:r>
      <w:r w:rsidR="00955480">
        <w:t xml:space="preserve">the store current bank balance. </w:t>
      </w:r>
      <w:r>
        <w:t xml:space="preserve">The </w:t>
      </w:r>
      <w:r>
        <w:rPr>
          <w:rStyle w:val="Computer"/>
        </w:rPr>
        <w:t>Customer</w:t>
      </w:r>
      <w:r>
        <w:t xml:space="preserve"> and </w:t>
      </w:r>
      <w:r w:rsidR="00955480">
        <w:rPr>
          <w:rStyle w:val="Computer"/>
        </w:rPr>
        <w:t>Book</w:t>
      </w:r>
      <w:r>
        <w:t xml:space="preserve"> classes should use </w:t>
      </w:r>
      <w:r>
        <w:rPr>
          <w:rStyle w:val="Computer"/>
        </w:rPr>
        <w:t>Accounting</w:t>
      </w:r>
      <w:r>
        <w:t xml:space="preserve"> in some of their methods.  </w:t>
      </w:r>
    </w:p>
    <w:p w:rsidR="00F6392C" w:rsidRDefault="006B5D43" w:rsidP="00955480">
      <w:pPr>
        <w:pStyle w:val="Standard"/>
        <w:numPr>
          <w:ilvl w:val="0"/>
          <w:numId w:val="11"/>
        </w:numPr>
        <w:jc w:val="both"/>
      </w:pPr>
      <w:r>
        <w:t xml:space="preserve">Create a GUI using Java's </w:t>
      </w:r>
      <w:r w:rsidR="00955480">
        <w:t>F</w:t>
      </w:r>
      <w:r w:rsidR="00E43700">
        <w:t>X</w:t>
      </w:r>
      <w:r w:rsidR="00A834F9">
        <w:t xml:space="preserve"> or Swing</w:t>
      </w:r>
      <w:r>
        <w:t xml:space="preserve"> library that allows the user to use your </w:t>
      </w:r>
      <w:r w:rsidR="00955480">
        <w:t>Book</w:t>
      </w:r>
      <w:r>
        <w:t xml:space="preserve"> and Customer classes.</w:t>
      </w:r>
    </w:p>
    <w:p w:rsidR="00F6392C" w:rsidRDefault="006B5D43" w:rsidP="00F62250">
      <w:pPr>
        <w:pStyle w:val="Heading3"/>
        <w:jc w:val="both"/>
      </w:pPr>
      <w:r>
        <w:t>Code Qua</w:t>
      </w:r>
      <w:r w:rsidR="00955480">
        <w:t>lity [</w:t>
      </w:r>
      <w:r w:rsidR="00B4477D">
        <w:t>15</w:t>
      </w:r>
      <w:r w:rsidR="00955480">
        <w:t>%</w:t>
      </w:r>
      <w:r>
        <w:t>]</w:t>
      </w:r>
    </w:p>
    <w:p w:rsidR="00F6392C" w:rsidRDefault="006B5D43" w:rsidP="000E7A87">
      <w:pPr>
        <w:pStyle w:val="Standard"/>
        <w:spacing w:line="280" w:lineRule="atLeast"/>
        <w:rPr>
          <w:color w:val="000000"/>
        </w:rPr>
      </w:pPr>
      <w:r>
        <w:rPr>
          <w:color w:val="000000"/>
        </w:rPr>
        <w:t xml:space="preserve">A good computer program not only performs correctly, it </w:t>
      </w:r>
      <w:r w:rsidR="005C4E03">
        <w:rPr>
          <w:color w:val="000000"/>
        </w:rPr>
        <w:t xml:space="preserve">is </w:t>
      </w:r>
      <w:r>
        <w:rPr>
          <w:color w:val="000000"/>
        </w:rPr>
        <w:t>also easy to read and understand:</w:t>
      </w:r>
    </w:p>
    <w:p w:rsidR="00F6392C" w:rsidRDefault="006B5D43" w:rsidP="00582CBD">
      <w:pPr>
        <w:pStyle w:val="Standard"/>
        <w:numPr>
          <w:ilvl w:val="0"/>
          <w:numId w:val="18"/>
        </w:numPr>
        <w:spacing w:line="280" w:lineRule="atLeast"/>
        <w:rPr>
          <w:color w:val="000000"/>
        </w:rPr>
      </w:pPr>
      <w:r>
        <w:rPr>
          <w:color w:val="000000"/>
        </w:rPr>
        <w:t>A comment at the top of the program includes the name of the program, a brief statement of its purpose, your name, and the date that you finished the program.</w:t>
      </w:r>
    </w:p>
    <w:p w:rsidR="00582CBD" w:rsidRPr="00582CBD" w:rsidRDefault="00582CBD" w:rsidP="00582CBD">
      <w:pPr>
        <w:pStyle w:val="Standard"/>
        <w:numPr>
          <w:ilvl w:val="0"/>
          <w:numId w:val="18"/>
        </w:numPr>
      </w:pPr>
      <w:r w:rsidRPr="00CD3BAD">
        <w:t>The comment header should also include a list of known bugs or deficiencies, or a statement that the program has no known deficiencies.</w:t>
      </w:r>
    </w:p>
    <w:p w:rsidR="00F6392C" w:rsidRDefault="006B5D43" w:rsidP="00582CBD">
      <w:pPr>
        <w:pStyle w:val="Standard"/>
        <w:numPr>
          <w:ilvl w:val="0"/>
          <w:numId w:val="18"/>
        </w:numPr>
        <w:spacing w:line="280" w:lineRule="atLeast"/>
        <w:rPr>
          <w:color w:val="000000"/>
        </w:rPr>
      </w:pPr>
      <w:r>
        <w:rPr>
          <w:color w:val="000000"/>
        </w:rPr>
        <w:t>Variables have names that indicate the meaning of the values they hold.</w:t>
      </w:r>
    </w:p>
    <w:p w:rsidR="00F6392C" w:rsidRDefault="006B5D43" w:rsidP="00582CBD">
      <w:pPr>
        <w:pStyle w:val="Standard"/>
        <w:numPr>
          <w:ilvl w:val="0"/>
          <w:numId w:val="18"/>
        </w:numPr>
        <w:spacing w:line="280" w:lineRule="atLeast"/>
        <w:rPr>
          <w:color w:val="000000"/>
        </w:rPr>
      </w:pPr>
      <w:r w:rsidRPr="008801E9">
        <w:rPr>
          <w:noProof/>
          <w:color w:val="000000"/>
        </w:rPr>
        <w:t>Code</w:t>
      </w:r>
      <w:r>
        <w:rPr>
          <w:color w:val="000000"/>
        </w:rPr>
        <w:t xml:space="preserve"> is indented consistently to show the program’s structure.</w:t>
      </w:r>
    </w:p>
    <w:p w:rsidR="00F6392C" w:rsidRDefault="006B5D43" w:rsidP="00582CBD">
      <w:pPr>
        <w:pStyle w:val="Standard"/>
        <w:numPr>
          <w:ilvl w:val="0"/>
          <w:numId w:val="18"/>
        </w:numPr>
        <w:spacing w:line="280" w:lineRule="atLeast"/>
        <w:rPr>
          <w:color w:val="000000"/>
        </w:rPr>
      </w:pPr>
      <w:r>
        <w:rPr>
          <w:color w:val="000000"/>
        </w:rPr>
        <w:t xml:space="preserve">The body of </w:t>
      </w:r>
      <w:proofErr w:type="spellStart"/>
      <w:r>
        <w:rPr>
          <w:color w:val="000000"/>
        </w:rPr>
        <w:t>if</w:t>
      </w:r>
      <w:proofErr w:type="spellEnd"/>
      <w:r>
        <w:rPr>
          <w:color w:val="000000"/>
        </w:rPr>
        <w:t xml:space="preserve"> and else clauses are enclosed in braces and indented consistently, even if they consist of only a single line of code.</w:t>
      </w:r>
    </w:p>
    <w:p w:rsidR="00F6392C" w:rsidRDefault="006B5D43" w:rsidP="00582CBD">
      <w:pPr>
        <w:pStyle w:val="Standard"/>
        <w:numPr>
          <w:ilvl w:val="0"/>
          <w:numId w:val="18"/>
        </w:numPr>
        <w:spacing w:line="280" w:lineRule="atLeast"/>
        <w:rPr>
          <w:color w:val="000000"/>
        </w:rPr>
      </w:pPr>
      <w:r>
        <w:rPr>
          <w:color w:val="000000"/>
        </w:rPr>
        <w:t>Opening braces are placed consistently, either at the end of a statement or on a line by itself directly after it.</w:t>
      </w:r>
    </w:p>
    <w:p w:rsidR="00F6392C" w:rsidRDefault="006B5D43" w:rsidP="00582CBD">
      <w:pPr>
        <w:pStyle w:val="Standard"/>
        <w:numPr>
          <w:ilvl w:val="0"/>
          <w:numId w:val="18"/>
        </w:numPr>
        <w:spacing w:line="280" w:lineRule="atLeast"/>
        <w:rPr>
          <w:color w:val="000000"/>
        </w:rPr>
      </w:pPr>
      <w:r>
        <w:rPr>
          <w:color w:val="000000"/>
        </w:rPr>
        <w:t>Within the code, major tasks are separated by a blank line and prefaced by one or more single-line comments identifying the task.</w:t>
      </w:r>
    </w:p>
    <w:p w:rsidR="00F6392C" w:rsidRDefault="006B5D43" w:rsidP="00582CBD">
      <w:pPr>
        <w:pStyle w:val="Standard"/>
        <w:numPr>
          <w:ilvl w:val="0"/>
          <w:numId w:val="18"/>
        </w:numPr>
        <w:spacing w:line="280" w:lineRule="atLeast"/>
        <w:rPr>
          <w:color w:val="000000"/>
        </w:rPr>
      </w:pPr>
      <w:r>
        <w:rPr>
          <w:color w:val="000000"/>
        </w:rPr>
        <w:t xml:space="preserve">Methods are separated by blank lines and prefaced by a multi-line comment describing what they do and what their parameters mean. </w:t>
      </w:r>
    </w:p>
    <w:p w:rsidR="00F6392C" w:rsidRDefault="006B5D43" w:rsidP="00582CBD">
      <w:pPr>
        <w:pStyle w:val="Standard"/>
        <w:numPr>
          <w:ilvl w:val="0"/>
          <w:numId w:val="18"/>
        </w:numPr>
        <w:spacing w:line="280" w:lineRule="atLeast"/>
        <w:rPr>
          <w:color w:val="000000"/>
        </w:rPr>
      </w:pPr>
      <w:r>
        <w:rPr>
          <w:color w:val="000000"/>
        </w:rPr>
        <w:lastRenderedPageBreak/>
        <w:t xml:space="preserve">Very long statements (such as long print statements or complex </w:t>
      </w:r>
      <w:proofErr w:type="spellStart"/>
      <w:r>
        <w:rPr>
          <w:color w:val="000000"/>
        </w:rPr>
        <w:t>boolean</w:t>
      </w:r>
      <w:proofErr w:type="spellEnd"/>
      <w:r>
        <w:rPr>
          <w:color w:val="000000"/>
        </w:rPr>
        <w:t xml:space="preserve"> expressions) are broken across lines and indented to show their structure.</w:t>
      </w:r>
    </w:p>
    <w:p w:rsidR="00F6392C" w:rsidRDefault="006B5D43" w:rsidP="00582CBD">
      <w:pPr>
        <w:pStyle w:val="Standard"/>
        <w:numPr>
          <w:ilvl w:val="0"/>
          <w:numId w:val="18"/>
        </w:numPr>
        <w:spacing w:line="280" w:lineRule="atLeast"/>
        <w:rPr>
          <w:color w:val="000000"/>
        </w:rPr>
      </w:pPr>
      <w:r>
        <w:rPr>
          <w:color w:val="000000"/>
        </w:rPr>
        <w:t>Now that you are familiar with loops and methods, your code should not contain redundant or repeated sections.</w:t>
      </w:r>
    </w:p>
    <w:p w:rsidR="00F6392C" w:rsidRDefault="006B5D43" w:rsidP="00582CBD">
      <w:pPr>
        <w:pStyle w:val="Standard"/>
        <w:numPr>
          <w:ilvl w:val="0"/>
          <w:numId w:val="18"/>
        </w:numPr>
        <w:spacing w:line="280" w:lineRule="atLeast"/>
        <w:rPr>
          <w:color w:val="000000"/>
        </w:rPr>
      </w:pPr>
      <w:r>
        <w:rPr>
          <w:color w:val="000000"/>
        </w:rPr>
        <w:t xml:space="preserve">Your program does not contain extraneous or commented out code. It does not </w:t>
      </w:r>
      <w:r w:rsidRPr="00275B75">
        <w:rPr>
          <w:noProof/>
          <w:color w:val="000000"/>
        </w:rPr>
        <w:t>contain</w:t>
      </w:r>
      <w:r>
        <w:rPr>
          <w:color w:val="000000"/>
        </w:rPr>
        <w:t xml:space="preserve"> out-of-date or irrelevant comments.</w:t>
      </w:r>
    </w:p>
    <w:p w:rsidR="00F6392C" w:rsidRDefault="006B5D43" w:rsidP="00582CBD">
      <w:pPr>
        <w:pStyle w:val="Standard"/>
        <w:numPr>
          <w:ilvl w:val="0"/>
          <w:numId w:val="18"/>
        </w:numPr>
        <w:spacing w:line="280" w:lineRule="atLeast"/>
        <w:rPr>
          <w:color w:val="000000"/>
        </w:rPr>
      </w:pPr>
      <w:r>
        <w:rPr>
          <w:color w:val="000000"/>
        </w:rPr>
        <w:t xml:space="preserve">When a constant value is used repeatedly in your program, declare a </w:t>
      </w:r>
      <w:r>
        <w:rPr>
          <w:rStyle w:val="Computer"/>
        </w:rPr>
        <w:t>final</w:t>
      </w:r>
      <w:r>
        <w:rPr>
          <w:color w:val="000000"/>
        </w:rPr>
        <w:t xml:space="preserve"> variable with a descriptive name to contain that value. Use it instead of a literal.</w:t>
      </w:r>
    </w:p>
    <w:p w:rsidR="00F6392C" w:rsidRDefault="006B5D43" w:rsidP="00F62250">
      <w:pPr>
        <w:pStyle w:val="Heading3"/>
        <w:jc w:val="both"/>
      </w:pPr>
      <w:r>
        <w:t>Logistics and Hints</w:t>
      </w:r>
    </w:p>
    <w:p w:rsidR="00F6392C" w:rsidRDefault="00752CC3" w:rsidP="00B275D9">
      <w:pPr>
        <w:pStyle w:val="Standard"/>
        <w:numPr>
          <w:ilvl w:val="0"/>
          <w:numId w:val="19"/>
        </w:numPr>
      </w:pPr>
      <w:r>
        <w:t xml:space="preserve">No </w:t>
      </w:r>
      <w:r w:rsidR="006B5D43">
        <w:t>s</w:t>
      </w:r>
      <w:r>
        <w:t>tarter code for this assignment. Create your own classes</w:t>
      </w:r>
      <w:r w:rsidR="005C6875">
        <w:t>.</w:t>
      </w:r>
      <w:r w:rsidR="006B5D43">
        <w:t xml:space="preserve">  </w:t>
      </w:r>
    </w:p>
    <w:p w:rsidR="00F6392C" w:rsidRDefault="006B5D43" w:rsidP="00B275D9">
      <w:pPr>
        <w:pStyle w:val="Standard"/>
        <w:numPr>
          <w:ilvl w:val="0"/>
          <w:numId w:val="5"/>
        </w:numPr>
      </w:pPr>
      <w:r>
        <w:rPr>
          <w:b/>
          <w:bCs/>
        </w:rPr>
        <w:t>Hint:</w:t>
      </w:r>
      <w:r>
        <w:t xml:space="preserve"> Use the </w:t>
      </w:r>
      <w:r w:rsidR="008D4A4D">
        <w:rPr>
          <w:rStyle w:val="Computer"/>
        </w:rPr>
        <w:t>Main</w:t>
      </w:r>
      <w:r>
        <w:t xml:space="preserve"> class to your advantage by writing it bit-by-bit as you write the other two classes. For example, each time you write a new method in </w:t>
      </w:r>
      <w:r w:rsidR="008D4A4D">
        <w:rPr>
          <w:rStyle w:val="Computer"/>
        </w:rPr>
        <w:t>Book</w:t>
      </w:r>
      <w:r>
        <w:t xml:space="preserve"> or </w:t>
      </w:r>
      <w:r>
        <w:rPr>
          <w:rStyle w:val="Computer"/>
        </w:rPr>
        <w:t>Customer</w:t>
      </w:r>
      <w:r>
        <w:t xml:space="preserve">, add some code to your </w:t>
      </w:r>
      <w:r w:rsidR="008D4A4D">
        <w:rPr>
          <w:rStyle w:val="Computer"/>
        </w:rPr>
        <w:t>Main</w:t>
      </w:r>
      <w:r>
        <w:t xml:space="preserve"> that calls that method. Don’t wait until the other two classes are finished.</w:t>
      </w:r>
    </w:p>
    <w:p w:rsidR="00946766" w:rsidRDefault="00946766" w:rsidP="00946766">
      <w:pPr>
        <w:pStyle w:val="Standard"/>
        <w:jc w:val="both"/>
      </w:pPr>
    </w:p>
    <w:p w:rsidR="00946766" w:rsidRPr="00946766" w:rsidRDefault="00946766" w:rsidP="00946766">
      <w:pPr>
        <w:pStyle w:val="Standard"/>
        <w:rPr>
          <w:rFonts w:ascii="Arial" w:hAnsi="Arial" w:cs="Arial"/>
          <w:b/>
          <w:sz w:val="26"/>
          <w:szCs w:val="26"/>
        </w:rPr>
      </w:pPr>
      <w:r w:rsidRPr="00946766">
        <w:rPr>
          <w:rFonts w:ascii="Arial" w:hAnsi="Arial" w:cs="Arial"/>
          <w:b/>
          <w:sz w:val="26"/>
          <w:szCs w:val="26"/>
        </w:rPr>
        <w:t>Turning in this Assignment</w:t>
      </w:r>
    </w:p>
    <w:p w:rsidR="00946766" w:rsidRPr="008C7490" w:rsidRDefault="00946766" w:rsidP="00946766">
      <w:pPr>
        <w:pStyle w:val="Standard"/>
      </w:pPr>
      <w:r>
        <w:t xml:space="preserve"> </w:t>
      </w:r>
      <w:r w:rsidRPr="008C7490">
        <w:t>You are responsible for turning in your homework assignments properly.</w:t>
      </w:r>
    </w:p>
    <w:p w:rsidR="00946766" w:rsidRPr="008C7490" w:rsidRDefault="00946766" w:rsidP="002C5231">
      <w:pPr>
        <w:pStyle w:val="Standard"/>
        <w:numPr>
          <w:ilvl w:val="0"/>
          <w:numId w:val="4"/>
        </w:numPr>
      </w:pPr>
      <w:r w:rsidRPr="008C7490">
        <w:t>Be sure your name is in the comment header at the top of your .java file</w:t>
      </w:r>
      <w:r w:rsidR="002C5231">
        <w:t>s</w:t>
      </w:r>
      <w:r w:rsidRPr="008C7490">
        <w:t>.</w:t>
      </w:r>
    </w:p>
    <w:p w:rsidR="00946766" w:rsidRPr="00A31B90" w:rsidRDefault="00946766" w:rsidP="002C5231">
      <w:pPr>
        <w:pStyle w:val="Standard"/>
        <w:widowControl w:val="0"/>
        <w:numPr>
          <w:ilvl w:val="0"/>
          <w:numId w:val="4"/>
        </w:numPr>
        <w:tabs>
          <w:tab w:val="left" w:pos="220"/>
          <w:tab w:val="left" w:pos="720"/>
        </w:tabs>
      </w:pPr>
      <w:r>
        <w:t>Remember to include comments to remind yourself and your reader the functionality of the different parts of your program.</w:t>
      </w:r>
    </w:p>
    <w:p w:rsidR="00946766" w:rsidRDefault="00946766" w:rsidP="002C5231">
      <w:pPr>
        <w:pStyle w:val="Standard"/>
        <w:numPr>
          <w:ilvl w:val="0"/>
          <w:numId w:val="4"/>
        </w:numPr>
      </w:pPr>
      <w:r w:rsidRPr="008C7490">
        <w:t>If you did any of the Additional Enrichment (above)</w:t>
      </w:r>
      <w:r>
        <w:t>,</w:t>
      </w:r>
      <w:r w:rsidRPr="008C7490">
        <w:t xml:space="preserve"> carefully document this functionality in the comment header at the top of your .java file</w:t>
      </w:r>
      <w:r w:rsidR="002C5231">
        <w:t>s</w:t>
      </w:r>
      <w:r w:rsidRPr="008C7490">
        <w:t>.</w:t>
      </w:r>
    </w:p>
    <w:p w:rsidR="00946766" w:rsidRPr="00D55C18" w:rsidRDefault="00946766" w:rsidP="002C5231">
      <w:pPr>
        <w:pStyle w:val="Standard"/>
        <w:numPr>
          <w:ilvl w:val="0"/>
          <w:numId w:val="4"/>
        </w:numPr>
      </w:pPr>
      <w:r>
        <w:t xml:space="preserve">Zip up your entire </w:t>
      </w:r>
      <w:proofErr w:type="spellStart"/>
      <w:r>
        <w:t>BlueJ</w:t>
      </w:r>
      <w:proofErr w:type="spellEnd"/>
      <w:r>
        <w:t xml:space="preserve"> project folder and submit the zip file </w:t>
      </w:r>
      <w:r w:rsidRPr="00D55C18">
        <w:t>via Moodle</w:t>
      </w:r>
      <w:r>
        <w:t xml:space="preserve">. </w:t>
      </w:r>
    </w:p>
    <w:p w:rsidR="00946766" w:rsidRDefault="00946766" w:rsidP="00946766">
      <w:pPr>
        <w:pStyle w:val="Standard"/>
        <w:jc w:val="both"/>
      </w:pPr>
    </w:p>
    <w:sectPr w:rsidR="00946766">
      <w:footerReference w:type="even" r:id="rId7"/>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45C8" w:rsidRDefault="00B445C8">
      <w:r>
        <w:separator/>
      </w:r>
    </w:p>
  </w:endnote>
  <w:endnote w:type="continuationSeparator" w:id="0">
    <w:p w:rsidR="00B445C8" w:rsidRDefault="00B445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Droid Sans">
    <w:charset w:val="00"/>
    <w:family w:val="auto"/>
    <w:pitch w:val="variable"/>
  </w:font>
  <w:font w:name="Lohit Hindi">
    <w:altName w:val="Calibri"/>
    <w:charset w:val="00"/>
    <w:family w:val="auto"/>
    <w:pitch w:val="variable"/>
  </w:font>
  <w:font w:name="Courier">
    <w:altName w:val="Courier New"/>
    <w:panose1 w:val="02070409020205020404"/>
    <w:charset w:val="00"/>
    <w:family w:val="roman"/>
    <w:pitch w:val="variable"/>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E54" w:rsidRDefault="00B445C8">
    <w:pPr>
      <w:pStyle w:val="Footer"/>
    </w:pPr>
  </w:p>
  <w:p w:rsidR="004D4E54" w:rsidRDefault="00B445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4E54" w:rsidRDefault="00B445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45C8" w:rsidRDefault="00B445C8">
      <w:r>
        <w:rPr>
          <w:color w:val="000000"/>
        </w:rPr>
        <w:separator/>
      </w:r>
    </w:p>
  </w:footnote>
  <w:footnote w:type="continuationSeparator" w:id="0">
    <w:p w:rsidR="00B445C8" w:rsidRDefault="00B445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82BCC"/>
    <w:multiLevelType w:val="multilevel"/>
    <w:tmpl w:val="F4A64FC2"/>
    <w:styleLink w:val="WWNum13"/>
    <w:lvl w:ilvl="0">
      <w:numFmt w:val="bullet"/>
      <w:lvlText w:val=""/>
      <w:lvlJc w:val="left"/>
      <w:pPr>
        <w:ind w:left="720" w:hanging="360"/>
      </w:pPr>
      <w:rPr>
        <w:rFonts w:ascii="Symbol" w:hAnsi="Symbol"/>
        <w:sz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A534767"/>
    <w:multiLevelType w:val="multilevel"/>
    <w:tmpl w:val="0AE655AE"/>
    <w:styleLink w:val="WWNum6"/>
    <w:lvl w:ilvl="0">
      <w:numFmt w:val="bullet"/>
      <w:lvlText w:val=""/>
      <w:lvlJc w:val="left"/>
      <w:pPr>
        <w:ind w:left="720" w:hanging="360"/>
      </w:pPr>
      <w:rPr>
        <w:rFonts w:ascii="Symbol" w:hAnsi="Symbol"/>
        <w:sz w:val="24"/>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2" w15:restartNumberingAfterBreak="0">
    <w:nsid w:val="20CF53F2"/>
    <w:multiLevelType w:val="multilevel"/>
    <w:tmpl w:val="4CA48756"/>
    <w:lvl w:ilvl="0">
      <w:numFmt w:val="bullet"/>
      <w:lvlText w:val="•"/>
      <w:lvlJc w:val="left"/>
      <w:pPr>
        <w:ind w:left="708" w:hanging="360"/>
      </w:pPr>
      <w:rPr>
        <w:rFonts w:ascii="OpenSymbol" w:eastAsia="OpenSymbol" w:hAnsi="OpenSymbol" w:cs="OpenSymbol"/>
      </w:rPr>
    </w:lvl>
    <w:lvl w:ilvl="1">
      <w:numFmt w:val="bullet"/>
      <w:lvlText w:val="◦"/>
      <w:lvlJc w:val="left"/>
      <w:pPr>
        <w:ind w:left="1068" w:hanging="360"/>
      </w:pPr>
      <w:rPr>
        <w:rFonts w:ascii="OpenSymbol" w:eastAsia="OpenSymbol" w:hAnsi="OpenSymbol" w:cs="OpenSymbol"/>
      </w:rPr>
    </w:lvl>
    <w:lvl w:ilvl="2">
      <w:numFmt w:val="bullet"/>
      <w:lvlText w:val="▪"/>
      <w:lvlJc w:val="left"/>
      <w:pPr>
        <w:ind w:left="1428" w:hanging="360"/>
      </w:pPr>
      <w:rPr>
        <w:rFonts w:ascii="OpenSymbol" w:eastAsia="OpenSymbol" w:hAnsi="OpenSymbol" w:cs="OpenSymbol"/>
      </w:rPr>
    </w:lvl>
    <w:lvl w:ilvl="3">
      <w:numFmt w:val="bullet"/>
      <w:lvlText w:val="•"/>
      <w:lvlJc w:val="left"/>
      <w:pPr>
        <w:ind w:left="1788" w:hanging="360"/>
      </w:pPr>
      <w:rPr>
        <w:rFonts w:ascii="OpenSymbol" w:eastAsia="OpenSymbol" w:hAnsi="OpenSymbol" w:cs="OpenSymbol"/>
      </w:rPr>
    </w:lvl>
    <w:lvl w:ilvl="4">
      <w:numFmt w:val="bullet"/>
      <w:lvlText w:val="◦"/>
      <w:lvlJc w:val="left"/>
      <w:pPr>
        <w:ind w:left="2148" w:hanging="360"/>
      </w:pPr>
      <w:rPr>
        <w:rFonts w:ascii="OpenSymbol" w:eastAsia="OpenSymbol" w:hAnsi="OpenSymbol" w:cs="OpenSymbol"/>
      </w:rPr>
    </w:lvl>
    <w:lvl w:ilvl="5">
      <w:numFmt w:val="bullet"/>
      <w:lvlText w:val="▪"/>
      <w:lvlJc w:val="left"/>
      <w:pPr>
        <w:ind w:left="2508" w:hanging="360"/>
      </w:pPr>
      <w:rPr>
        <w:rFonts w:ascii="OpenSymbol" w:eastAsia="OpenSymbol" w:hAnsi="OpenSymbol" w:cs="OpenSymbol"/>
      </w:rPr>
    </w:lvl>
    <w:lvl w:ilvl="6">
      <w:numFmt w:val="bullet"/>
      <w:lvlText w:val="•"/>
      <w:lvlJc w:val="left"/>
      <w:pPr>
        <w:ind w:left="2868" w:hanging="360"/>
      </w:pPr>
      <w:rPr>
        <w:rFonts w:ascii="OpenSymbol" w:eastAsia="OpenSymbol" w:hAnsi="OpenSymbol" w:cs="OpenSymbol"/>
      </w:rPr>
    </w:lvl>
    <w:lvl w:ilvl="7">
      <w:numFmt w:val="bullet"/>
      <w:lvlText w:val="◦"/>
      <w:lvlJc w:val="left"/>
      <w:pPr>
        <w:ind w:left="3228" w:hanging="360"/>
      </w:pPr>
      <w:rPr>
        <w:rFonts w:ascii="OpenSymbol" w:eastAsia="OpenSymbol" w:hAnsi="OpenSymbol" w:cs="OpenSymbol"/>
      </w:rPr>
    </w:lvl>
    <w:lvl w:ilvl="8">
      <w:numFmt w:val="bullet"/>
      <w:lvlText w:val="▪"/>
      <w:lvlJc w:val="left"/>
      <w:pPr>
        <w:ind w:left="3588" w:hanging="360"/>
      </w:pPr>
      <w:rPr>
        <w:rFonts w:ascii="OpenSymbol" w:eastAsia="OpenSymbol" w:hAnsi="OpenSymbol" w:cs="OpenSymbol"/>
      </w:rPr>
    </w:lvl>
  </w:abstractNum>
  <w:abstractNum w:abstractNumId="3" w15:restartNumberingAfterBreak="0">
    <w:nsid w:val="231935B6"/>
    <w:multiLevelType w:val="multilevel"/>
    <w:tmpl w:val="A31E4CB2"/>
    <w:styleLink w:val="WWNum3"/>
    <w:lvl w:ilvl="0">
      <w:start w:val="1"/>
      <w:numFmt w:val="decimal"/>
      <w:lvlText w:val="%1."/>
      <w:lvlJc w:val="left"/>
      <w:pPr>
        <w:ind w:left="720" w:hanging="360"/>
      </w:pPr>
      <w:rPr>
        <w:b/>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53276FE"/>
    <w:multiLevelType w:val="multilevel"/>
    <w:tmpl w:val="5CD6035A"/>
    <w:lvl w:ilvl="0">
      <w:numFmt w:val="bullet"/>
      <w:lvlText w:val="•"/>
      <w:lvlJc w:val="left"/>
      <w:pPr>
        <w:ind w:left="720" w:hanging="360"/>
      </w:pPr>
      <w:rPr>
        <w:rFonts w:ascii="Times New Roman" w:eastAsia="OpenSymbol" w:hAnsi="Times New Roman" w:cs="OpenSymbol"/>
      </w:rPr>
    </w:lvl>
    <w:lvl w:ilvl="1">
      <w:numFmt w:val="bullet"/>
      <w:lvlText w:val="◦"/>
      <w:lvlJc w:val="left"/>
      <w:pPr>
        <w:ind w:left="1080" w:hanging="360"/>
      </w:pPr>
      <w:rPr>
        <w:rFonts w:ascii="Times New Roman" w:eastAsia="OpenSymbol" w:hAnsi="Times New Roman" w:cs="OpenSymbol"/>
      </w:rPr>
    </w:lvl>
    <w:lvl w:ilvl="2">
      <w:numFmt w:val="bullet"/>
      <w:lvlText w:val="▪"/>
      <w:lvlJc w:val="left"/>
      <w:pPr>
        <w:ind w:left="1440" w:hanging="360"/>
      </w:pPr>
      <w:rPr>
        <w:rFonts w:ascii="Times New Roman" w:eastAsia="OpenSymbol" w:hAnsi="Times New Roman" w:cs="OpenSymbol"/>
      </w:rPr>
    </w:lvl>
    <w:lvl w:ilvl="3">
      <w:numFmt w:val="bullet"/>
      <w:lvlText w:val="•"/>
      <w:lvlJc w:val="left"/>
      <w:pPr>
        <w:ind w:left="1800" w:hanging="360"/>
      </w:pPr>
      <w:rPr>
        <w:rFonts w:ascii="Times New Roman" w:eastAsia="OpenSymbol" w:hAnsi="Times New Roman" w:cs="OpenSymbol"/>
      </w:rPr>
    </w:lvl>
    <w:lvl w:ilvl="4">
      <w:numFmt w:val="bullet"/>
      <w:lvlText w:val="◦"/>
      <w:lvlJc w:val="left"/>
      <w:pPr>
        <w:ind w:left="2160" w:hanging="360"/>
      </w:pPr>
      <w:rPr>
        <w:rFonts w:ascii="Times New Roman" w:eastAsia="OpenSymbol" w:hAnsi="Times New Roman" w:cs="OpenSymbol"/>
      </w:rPr>
    </w:lvl>
    <w:lvl w:ilvl="5">
      <w:numFmt w:val="bullet"/>
      <w:lvlText w:val="▪"/>
      <w:lvlJc w:val="left"/>
      <w:pPr>
        <w:ind w:left="2520" w:hanging="360"/>
      </w:pPr>
      <w:rPr>
        <w:rFonts w:ascii="Times New Roman" w:eastAsia="OpenSymbol" w:hAnsi="Times New Roman" w:cs="OpenSymbol"/>
      </w:rPr>
    </w:lvl>
    <w:lvl w:ilvl="6">
      <w:numFmt w:val="bullet"/>
      <w:lvlText w:val="•"/>
      <w:lvlJc w:val="left"/>
      <w:pPr>
        <w:ind w:left="2880" w:hanging="360"/>
      </w:pPr>
      <w:rPr>
        <w:rFonts w:ascii="Times New Roman" w:eastAsia="OpenSymbol" w:hAnsi="Times New Roman" w:cs="OpenSymbol"/>
      </w:rPr>
    </w:lvl>
    <w:lvl w:ilvl="7">
      <w:numFmt w:val="bullet"/>
      <w:lvlText w:val="◦"/>
      <w:lvlJc w:val="left"/>
      <w:pPr>
        <w:ind w:left="3240" w:hanging="360"/>
      </w:pPr>
      <w:rPr>
        <w:rFonts w:ascii="Times New Roman" w:eastAsia="OpenSymbol" w:hAnsi="Times New Roman" w:cs="OpenSymbol"/>
      </w:rPr>
    </w:lvl>
    <w:lvl w:ilvl="8">
      <w:numFmt w:val="bullet"/>
      <w:lvlText w:val="▪"/>
      <w:lvlJc w:val="left"/>
      <w:pPr>
        <w:ind w:left="3600" w:hanging="360"/>
      </w:pPr>
      <w:rPr>
        <w:rFonts w:ascii="Times New Roman" w:eastAsia="OpenSymbol" w:hAnsi="Times New Roman" w:cs="OpenSymbol"/>
      </w:rPr>
    </w:lvl>
  </w:abstractNum>
  <w:abstractNum w:abstractNumId="5" w15:restartNumberingAfterBreak="0">
    <w:nsid w:val="3579160E"/>
    <w:multiLevelType w:val="multilevel"/>
    <w:tmpl w:val="B95468F8"/>
    <w:styleLink w:val="WWNum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6" w15:restartNumberingAfterBreak="0">
    <w:nsid w:val="3E76685A"/>
    <w:multiLevelType w:val="multilevel"/>
    <w:tmpl w:val="39643F44"/>
    <w:styleLink w:val="WWNum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EF74005"/>
    <w:multiLevelType w:val="multilevel"/>
    <w:tmpl w:val="7AA22AD2"/>
    <w:styleLink w:val="WWNum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8E94762"/>
    <w:multiLevelType w:val="multilevel"/>
    <w:tmpl w:val="64E0457C"/>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9" w15:restartNumberingAfterBreak="0">
    <w:nsid w:val="58421C86"/>
    <w:multiLevelType w:val="multilevel"/>
    <w:tmpl w:val="CC9ADD94"/>
    <w:styleLink w:val="WWNum12"/>
    <w:lvl w:ilvl="0">
      <w:numFmt w:val="bullet"/>
      <w:lvlText w:val=""/>
      <w:lvlJc w:val="left"/>
      <w:pPr>
        <w:ind w:left="720" w:hanging="360"/>
      </w:pPr>
      <w:rPr>
        <w:rFonts w:ascii="Symbol" w:hAnsi="Symbol"/>
        <w:sz w:val="24"/>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 w15:restartNumberingAfterBreak="0">
    <w:nsid w:val="6C821584"/>
    <w:multiLevelType w:val="multilevel"/>
    <w:tmpl w:val="2516FEB8"/>
    <w:styleLink w:val="WWNum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6FA31319"/>
    <w:multiLevelType w:val="multilevel"/>
    <w:tmpl w:val="B838C898"/>
    <w:styleLink w:val="WWNum5"/>
    <w:lvl w:ilvl="0">
      <w:numFmt w:val="bullet"/>
      <w:lvlText w:val=""/>
      <w:lvlJc w:val="left"/>
      <w:pPr>
        <w:ind w:left="720" w:hanging="360"/>
      </w:pPr>
      <w:rPr>
        <w:rFonts w:ascii="Symbol" w:hAnsi="Symbol"/>
        <w:sz w:val="24"/>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2" w15:restartNumberingAfterBreak="0">
    <w:nsid w:val="70C33D51"/>
    <w:multiLevelType w:val="multilevel"/>
    <w:tmpl w:val="23246DF6"/>
    <w:styleLink w:val="WWNum4"/>
    <w:lvl w:ilvl="0">
      <w:start w:val="1"/>
      <w:numFmt w:val="decimal"/>
      <w:lvlText w:val="%1."/>
      <w:lvlJc w:val="left"/>
      <w:pPr>
        <w:ind w:left="720" w:hanging="360"/>
      </w:pPr>
      <w:rPr>
        <w:b/>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79E64241"/>
    <w:multiLevelType w:val="multilevel"/>
    <w:tmpl w:val="D624BC9A"/>
    <w:styleLink w:val="WWNum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abstractNum w:abstractNumId="14" w15:restartNumberingAfterBreak="0">
    <w:nsid w:val="7F17787F"/>
    <w:multiLevelType w:val="multilevel"/>
    <w:tmpl w:val="C90ED19A"/>
    <w:styleLink w:val="WWNum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rPr>
    </w:lvl>
    <w:lvl w:ilvl="8">
      <w:numFmt w:val="bullet"/>
      <w:lvlText w:val=""/>
      <w:lvlJc w:val="left"/>
      <w:pPr>
        <w:ind w:left="6480" w:hanging="360"/>
      </w:pPr>
      <w:rPr>
        <w:rFonts w:ascii="Wingdings" w:hAnsi="Wingdings"/>
      </w:rPr>
    </w:lvl>
  </w:abstractNum>
  <w:num w:numId="1">
    <w:abstractNumId w:val="10"/>
  </w:num>
  <w:num w:numId="2">
    <w:abstractNumId w:val="7"/>
  </w:num>
  <w:num w:numId="3">
    <w:abstractNumId w:val="3"/>
  </w:num>
  <w:num w:numId="4">
    <w:abstractNumId w:val="12"/>
  </w:num>
  <w:num w:numId="5">
    <w:abstractNumId w:val="11"/>
  </w:num>
  <w:num w:numId="6">
    <w:abstractNumId w:val="1"/>
  </w:num>
  <w:num w:numId="7">
    <w:abstractNumId w:val="6"/>
  </w:num>
  <w:num w:numId="8">
    <w:abstractNumId w:val="5"/>
  </w:num>
  <w:num w:numId="9">
    <w:abstractNumId w:val="8"/>
  </w:num>
  <w:num w:numId="10">
    <w:abstractNumId w:val="13"/>
  </w:num>
  <w:num w:numId="11">
    <w:abstractNumId w:val="14"/>
  </w:num>
  <w:num w:numId="12">
    <w:abstractNumId w:val="9"/>
  </w:num>
  <w:num w:numId="13">
    <w:abstractNumId w:val="0"/>
  </w:num>
  <w:num w:numId="14">
    <w:abstractNumId w:val="13"/>
  </w:num>
  <w:num w:numId="15">
    <w:abstractNumId w:val="14"/>
  </w:num>
  <w:num w:numId="16">
    <w:abstractNumId w:val="5"/>
  </w:num>
  <w:num w:numId="17">
    <w:abstractNumId w:val="8"/>
  </w:num>
  <w:num w:numId="18">
    <w:abstractNumId w:val="4"/>
  </w:num>
  <w:num w:numId="19">
    <w:abstractNumId w:val="11"/>
  </w:num>
  <w:num w:numId="20">
    <w:abstractNumId w:val="1"/>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2MDAwNDc2MzI3NzBQ0lEKTi0uzszPAykwqQUAT7jJ0iwAAAA="/>
  </w:docVars>
  <w:rsids>
    <w:rsidRoot w:val="00F6392C"/>
    <w:rsid w:val="0002665F"/>
    <w:rsid w:val="00056E8C"/>
    <w:rsid w:val="00082E2F"/>
    <w:rsid w:val="000B257F"/>
    <w:rsid w:val="000E47B0"/>
    <w:rsid w:val="000E7A87"/>
    <w:rsid w:val="00126B3C"/>
    <w:rsid w:val="00143BE4"/>
    <w:rsid w:val="001477FB"/>
    <w:rsid w:val="001547AB"/>
    <w:rsid w:val="00160E7B"/>
    <w:rsid w:val="00163554"/>
    <w:rsid w:val="00173211"/>
    <w:rsid w:val="001A4F6C"/>
    <w:rsid w:val="001D2730"/>
    <w:rsid w:val="002054A9"/>
    <w:rsid w:val="00210F6F"/>
    <w:rsid w:val="00275B75"/>
    <w:rsid w:val="00281513"/>
    <w:rsid w:val="002C5231"/>
    <w:rsid w:val="002D68BD"/>
    <w:rsid w:val="002F3933"/>
    <w:rsid w:val="00301CBD"/>
    <w:rsid w:val="00305290"/>
    <w:rsid w:val="00316884"/>
    <w:rsid w:val="00321A62"/>
    <w:rsid w:val="003544CF"/>
    <w:rsid w:val="003E62B9"/>
    <w:rsid w:val="004678B5"/>
    <w:rsid w:val="00484D87"/>
    <w:rsid w:val="004A6787"/>
    <w:rsid w:val="004D256F"/>
    <w:rsid w:val="00567262"/>
    <w:rsid w:val="00582CBD"/>
    <w:rsid w:val="005B4BB6"/>
    <w:rsid w:val="005B5CCC"/>
    <w:rsid w:val="005B6070"/>
    <w:rsid w:val="005C4E03"/>
    <w:rsid w:val="005C6875"/>
    <w:rsid w:val="005E0C6C"/>
    <w:rsid w:val="005E4570"/>
    <w:rsid w:val="00623EC4"/>
    <w:rsid w:val="00634EE4"/>
    <w:rsid w:val="00647F33"/>
    <w:rsid w:val="006763F0"/>
    <w:rsid w:val="006971A5"/>
    <w:rsid w:val="006B5D43"/>
    <w:rsid w:val="006C3B8E"/>
    <w:rsid w:val="006E3BEE"/>
    <w:rsid w:val="006F254A"/>
    <w:rsid w:val="00742EAD"/>
    <w:rsid w:val="00745CBA"/>
    <w:rsid w:val="00747FB7"/>
    <w:rsid w:val="00752CC3"/>
    <w:rsid w:val="00761703"/>
    <w:rsid w:val="00782A88"/>
    <w:rsid w:val="007C60F3"/>
    <w:rsid w:val="007F13D5"/>
    <w:rsid w:val="00822B32"/>
    <w:rsid w:val="008261A7"/>
    <w:rsid w:val="008324EC"/>
    <w:rsid w:val="00836625"/>
    <w:rsid w:val="00841DC5"/>
    <w:rsid w:val="008801E9"/>
    <w:rsid w:val="008B09FA"/>
    <w:rsid w:val="008D4A4D"/>
    <w:rsid w:val="008E63EF"/>
    <w:rsid w:val="00914677"/>
    <w:rsid w:val="00946766"/>
    <w:rsid w:val="00955480"/>
    <w:rsid w:val="0097376E"/>
    <w:rsid w:val="009B5631"/>
    <w:rsid w:val="00A0740E"/>
    <w:rsid w:val="00A10E64"/>
    <w:rsid w:val="00A834F9"/>
    <w:rsid w:val="00AB2CE5"/>
    <w:rsid w:val="00AD065B"/>
    <w:rsid w:val="00AE68A2"/>
    <w:rsid w:val="00AF5196"/>
    <w:rsid w:val="00B04BA2"/>
    <w:rsid w:val="00B275D9"/>
    <w:rsid w:val="00B445C8"/>
    <w:rsid w:val="00B4477D"/>
    <w:rsid w:val="00B96EEF"/>
    <w:rsid w:val="00C2771D"/>
    <w:rsid w:val="00C35313"/>
    <w:rsid w:val="00C63051"/>
    <w:rsid w:val="00CA55E3"/>
    <w:rsid w:val="00CE151D"/>
    <w:rsid w:val="00CE442B"/>
    <w:rsid w:val="00D4727A"/>
    <w:rsid w:val="00D63C8A"/>
    <w:rsid w:val="00DA219D"/>
    <w:rsid w:val="00DB0A02"/>
    <w:rsid w:val="00DD5106"/>
    <w:rsid w:val="00DD7B97"/>
    <w:rsid w:val="00DF6735"/>
    <w:rsid w:val="00E43700"/>
    <w:rsid w:val="00E6254E"/>
    <w:rsid w:val="00ED52EE"/>
    <w:rsid w:val="00F62250"/>
    <w:rsid w:val="00F6392C"/>
    <w:rsid w:val="00FE21B5"/>
    <w:rsid w:val="00FE7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F705B"/>
  <w15:docId w15:val="{837B3E10-911D-4840-A216-909812017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kern w:val="3"/>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Standard"/>
    <w:next w:val="Textbody"/>
    <w:pPr>
      <w:keepNext/>
      <w:spacing w:before="240" w:after="60"/>
      <w:outlineLvl w:val="2"/>
    </w:pPr>
    <w:rPr>
      <w:rFonts w:ascii="Arial" w:eastAsia="Arial" w:hAnsi="Arial" w:cs="Arial"/>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pPr>
    <w:rPr>
      <w:sz w:val="24"/>
      <w:szCs w:val="24"/>
    </w:rPr>
  </w:style>
  <w:style w:type="paragraph" w:customStyle="1" w:styleId="Heading">
    <w:name w:val="Heading"/>
    <w:basedOn w:val="Standard"/>
    <w:next w:val="Textbody"/>
    <w:pPr>
      <w:keepNext/>
      <w:spacing w:before="240" w:after="120"/>
    </w:pPr>
    <w:rPr>
      <w:rFonts w:ascii="Liberation Sans" w:eastAsia="Droid Sans" w:hAnsi="Liberation Sans" w:cs="Lohit Hindi"/>
      <w:sz w:val="28"/>
      <w:szCs w:val="28"/>
    </w:rPr>
  </w:style>
  <w:style w:type="paragraph" w:customStyle="1" w:styleId="Textbody">
    <w:name w:val="Text body"/>
    <w:basedOn w:val="Standard"/>
    <w:pPr>
      <w:spacing w:after="120"/>
    </w:pPr>
  </w:style>
  <w:style w:type="paragraph" w:styleId="List">
    <w:name w:val="List"/>
    <w:basedOn w:val="Textbody"/>
    <w:rPr>
      <w:rFonts w:cs="Lohit Hindi"/>
    </w:rPr>
  </w:style>
  <w:style w:type="paragraph" w:styleId="Caption">
    <w:name w:val="caption"/>
    <w:basedOn w:val="Standard"/>
    <w:pPr>
      <w:suppressLineNumbers/>
      <w:spacing w:before="120" w:after="120"/>
    </w:pPr>
    <w:rPr>
      <w:rFonts w:cs="Lohit Hindi"/>
      <w:i/>
      <w:iCs/>
    </w:rPr>
  </w:style>
  <w:style w:type="paragraph" w:customStyle="1" w:styleId="Index">
    <w:name w:val="Index"/>
    <w:basedOn w:val="Standard"/>
    <w:pPr>
      <w:suppressLineNumbers/>
    </w:pPr>
    <w:rPr>
      <w:rFonts w:cs="Lohit Hindi"/>
    </w:rPr>
  </w:style>
  <w:style w:type="paragraph" w:styleId="Footer">
    <w:name w:val="footer"/>
    <w:basedOn w:val="Standard"/>
    <w:uiPriority w:val="99"/>
    <w:pPr>
      <w:suppressLineNumbers/>
      <w:tabs>
        <w:tab w:val="center" w:pos="4320"/>
        <w:tab w:val="right" w:pos="8640"/>
      </w:tabs>
    </w:pPr>
  </w:style>
  <w:style w:type="paragraph" w:styleId="Header">
    <w:name w:val="header"/>
    <w:basedOn w:val="Standard"/>
    <w:pPr>
      <w:suppressLineNumbers/>
      <w:tabs>
        <w:tab w:val="center" w:pos="4320"/>
        <w:tab w:val="right" w:pos="8640"/>
      </w:tabs>
    </w:pPr>
  </w:style>
  <w:style w:type="paragraph" w:customStyle="1" w:styleId="TableContents">
    <w:name w:val="Table Contents"/>
    <w:basedOn w:val="Standard"/>
    <w:pPr>
      <w:suppressLineNumbers/>
    </w:pPr>
  </w:style>
  <w:style w:type="character" w:customStyle="1" w:styleId="Computer">
    <w:name w:val="Computer"/>
    <w:basedOn w:val="DefaultParagraphFont"/>
    <w:rPr>
      <w:rFonts w:ascii="Courier New" w:eastAsia="Courier New" w:hAnsi="Courier New" w:cs="Courier New"/>
      <w:sz w:val="22"/>
    </w:rPr>
  </w:style>
  <w:style w:type="character" w:customStyle="1" w:styleId="Internetlink">
    <w:name w:val="Internet link"/>
    <w:basedOn w:val="DefaultParagraphFont"/>
    <w:rPr>
      <w:color w:val="0000FF"/>
      <w:u w:val="single"/>
    </w:rPr>
  </w:style>
  <w:style w:type="character" w:customStyle="1" w:styleId="FooterChar">
    <w:name w:val="Footer Char"/>
    <w:basedOn w:val="DefaultParagraphFont"/>
    <w:uiPriority w:val="99"/>
    <w:rPr>
      <w:sz w:val="24"/>
      <w:szCs w:val="24"/>
    </w:rPr>
  </w:style>
  <w:style w:type="character" w:styleId="PageNumber">
    <w:name w:val="page number"/>
    <w:basedOn w:val="DefaultParagraphFont"/>
  </w:style>
  <w:style w:type="character" w:customStyle="1" w:styleId="HeaderChar">
    <w:name w:val="Header Char"/>
    <w:basedOn w:val="DefaultParagraphFont"/>
    <w:rPr>
      <w:sz w:val="24"/>
      <w:szCs w:val="24"/>
    </w:rPr>
  </w:style>
  <w:style w:type="character" w:customStyle="1" w:styleId="ListLabel1">
    <w:name w:val="ListLabel 1"/>
    <w:rPr>
      <w:b/>
    </w:rPr>
  </w:style>
  <w:style w:type="character" w:customStyle="1" w:styleId="ListLabel2">
    <w:name w:val="ListLabel 2"/>
    <w:rPr>
      <w:sz w:val="24"/>
    </w:rPr>
  </w:style>
  <w:style w:type="character" w:customStyle="1" w:styleId="BulletSymbols">
    <w:name w:val="Bullet Symbols"/>
    <w:rPr>
      <w:rFonts w:ascii="Times New Roman" w:eastAsia="OpenSymbol" w:hAnsi="Times New Roman" w:cs="OpenSymbol"/>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paragraph" w:styleId="NormalWeb">
    <w:name w:val="Normal (Web)"/>
    <w:basedOn w:val="Normal"/>
    <w:uiPriority w:val="99"/>
    <w:unhideWhenUsed/>
    <w:rsid w:val="007C60F3"/>
    <w:pPr>
      <w:widowControl/>
      <w:suppressAutoHyphens w:val="0"/>
      <w:autoSpaceDN/>
      <w:spacing w:before="100" w:beforeAutospacing="1" w:after="100" w:afterAutospacing="1"/>
      <w:textAlignment w:val="auto"/>
    </w:pPr>
    <w:rPr>
      <w:kern w:val="0"/>
      <w:sz w:val="24"/>
      <w:szCs w:val="24"/>
    </w:rPr>
  </w:style>
  <w:style w:type="paragraph" w:styleId="HTMLPreformatted">
    <w:name w:val="HTML Preformatted"/>
    <w:basedOn w:val="Normal"/>
    <w:link w:val="HTMLPreformattedChar"/>
    <w:uiPriority w:val="99"/>
    <w:unhideWhenUsed/>
    <w:rsid w:val="00DF673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hAnsi="Courier New" w:cs="Courier New"/>
      <w:kern w:val="0"/>
    </w:rPr>
  </w:style>
  <w:style w:type="character" w:customStyle="1" w:styleId="HTMLPreformattedChar">
    <w:name w:val="HTML Preformatted Char"/>
    <w:basedOn w:val="DefaultParagraphFont"/>
    <w:link w:val="HTMLPreformatted"/>
    <w:uiPriority w:val="99"/>
    <w:rsid w:val="00DF6735"/>
    <w:rPr>
      <w:rFonts w:ascii="Courier New" w:hAnsi="Courier New" w:cs="Courier New"/>
      <w:kern w:val="0"/>
    </w:rPr>
  </w:style>
  <w:style w:type="character" w:customStyle="1" w:styleId="keyword">
    <w:name w:val="keyword"/>
    <w:basedOn w:val="DefaultParagraphFont"/>
    <w:rsid w:val="00DF6735"/>
  </w:style>
  <w:style w:type="character" w:customStyle="1" w:styleId="type">
    <w:name w:val="type"/>
    <w:basedOn w:val="DefaultParagraphFont"/>
    <w:rsid w:val="00DF6735"/>
  </w:style>
  <w:style w:type="character" w:customStyle="1" w:styleId="variable-name">
    <w:name w:val="variable-name"/>
    <w:basedOn w:val="DefaultParagraphFont"/>
    <w:rsid w:val="00DF6735"/>
  </w:style>
  <w:style w:type="character" w:customStyle="1" w:styleId="comment">
    <w:name w:val="comment"/>
    <w:basedOn w:val="DefaultParagraphFont"/>
    <w:rsid w:val="00DF6735"/>
  </w:style>
  <w:style w:type="paragraph" w:styleId="ListParagraph">
    <w:name w:val="List Paragraph"/>
    <w:basedOn w:val="Normal"/>
    <w:uiPriority w:val="34"/>
    <w:qFormat/>
    <w:rsid w:val="00DF6735"/>
    <w:pPr>
      <w:ind w:left="720"/>
      <w:contextualSpacing/>
    </w:pPr>
  </w:style>
  <w:style w:type="character" w:customStyle="1" w:styleId="function-name">
    <w:name w:val="function-name"/>
    <w:basedOn w:val="DefaultParagraphFont"/>
    <w:rsid w:val="002D68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2283444">
      <w:bodyDiv w:val="1"/>
      <w:marLeft w:val="0"/>
      <w:marRight w:val="0"/>
      <w:marTop w:val="0"/>
      <w:marBottom w:val="0"/>
      <w:divBdr>
        <w:top w:val="none" w:sz="0" w:space="0" w:color="auto"/>
        <w:left w:val="none" w:sz="0" w:space="0" w:color="auto"/>
        <w:bottom w:val="none" w:sz="0" w:space="0" w:color="auto"/>
        <w:right w:val="none" w:sz="0" w:space="0" w:color="auto"/>
      </w:divBdr>
    </w:div>
    <w:div w:id="1228341975">
      <w:bodyDiv w:val="1"/>
      <w:marLeft w:val="0"/>
      <w:marRight w:val="0"/>
      <w:marTop w:val="0"/>
      <w:marBottom w:val="0"/>
      <w:divBdr>
        <w:top w:val="none" w:sz="0" w:space="0" w:color="auto"/>
        <w:left w:val="none" w:sz="0" w:space="0" w:color="auto"/>
        <w:bottom w:val="none" w:sz="0" w:space="0" w:color="auto"/>
        <w:right w:val="none" w:sz="0" w:space="0" w:color="auto"/>
      </w:divBdr>
    </w:div>
    <w:div w:id="19833869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1345</Words>
  <Characters>766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R=100</vt:lpstr>
    </vt:vector>
  </TitlesOfParts>
  <Company/>
  <LinksUpToDate>false</LinksUpToDate>
  <CharactersWithSpaces>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0</dc:title>
  <dc:creator>Alqudah, Rajaa</dc:creator>
  <cp:lastModifiedBy>Daman Oberoi</cp:lastModifiedBy>
  <cp:revision>6</cp:revision>
  <cp:lastPrinted>2009-10-23T21:57:00Z</cp:lastPrinted>
  <dcterms:created xsi:type="dcterms:W3CDTF">2019-03-07T03:18:00Z</dcterms:created>
  <dcterms:modified xsi:type="dcterms:W3CDTF">2019-03-07T0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University of Portland</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